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C16B92" w14:textId="69822ACF" w:rsidR="004442E2" w:rsidRPr="004442E2" w:rsidRDefault="004442E2" w:rsidP="004442E2">
      <w:pPr>
        <w:ind w:right="-511"/>
        <w:rPr>
          <w:rFonts w:ascii="Arial" w:hAnsi="Arial"/>
          <w:b/>
          <w:sz w:val="28"/>
          <w:szCs w:val="28"/>
        </w:rPr>
      </w:pPr>
    </w:p>
    <w:p w14:paraId="164885E0" w14:textId="77777777" w:rsidR="004442E2" w:rsidRPr="00DA2F12" w:rsidRDefault="004442E2" w:rsidP="004442E2">
      <w:pPr>
        <w:pBdr>
          <w:top w:val="single" w:sz="4" w:space="1" w:color="auto" w:shadow="1"/>
          <w:left w:val="single" w:sz="4" w:space="1" w:color="auto" w:shadow="1"/>
          <w:bottom w:val="single" w:sz="4" w:space="1" w:color="auto" w:shadow="1"/>
          <w:right w:val="single" w:sz="4" w:space="1" w:color="auto" w:shadow="1"/>
        </w:pBdr>
        <w:shd w:val="pct10" w:color="auto" w:fill="auto"/>
        <w:jc w:val="center"/>
        <w:rPr>
          <w:b/>
          <w:sz w:val="12"/>
        </w:rPr>
      </w:pPr>
    </w:p>
    <w:p w14:paraId="7744A0F0" w14:textId="77777777" w:rsidR="004442E2" w:rsidRDefault="004442E2" w:rsidP="004442E2">
      <w:pPr>
        <w:pBdr>
          <w:top w:val="single" w:sz="4" w:space="1" w:color="auto" w:shadow="1"/>
          <w:left w:val="single" w:sz="4" w:space="1" w:color="auto" w:shadow="1"/>
          <w:bottom w:val="single" w:sz="4" w:space="1" w:color="auto" w:shadow="1"/>
          <w:right w:val="single" w:sz="4" w:space="1" w:color="auto" w:shadow="1"/>
        </w:pBdr>
        <w:shd w:val="pct10" w:color="auto" w:fill="auto"/>
        <w:jc w:val="center"/>
        <w:rPr>
          <w:b/>
          <w:sz w:val="32"/>
        </w:rPr>
      </w:pPr>
      <w:r w:rsidRPr="00DA2F12">
        <w:rPr>
          <w:b/>
          <w:sz w:val="32"/>
        </w:rPr>
        <w:t>ICT</w:t>
      </w:r>
      <w:r>
        <w:rPr>
          <w:b/>
          <w:sz w:val="32"/>
        </w:rPr>
        <w:t>365</w:t>
      </w:r>
      <w:r w:rsidRPr="00DA2F12">
        <w:rPr>
          <w:b/>
          <w:sz w:val="32"/>
        </w:rPr>
        <w:t xml:space="preserve"> </w:t>
      </w:r>
      <w:r>
        <w:rPr>
          <w:b/>
          <w:sz w:val="32"/>
        </w:rPr>
        <w:t xml:space="preserve">MAJOR </w:t>
      </w:r>
      <w:r w:rsidRPr="00DA2F12">
        <w:rPr>
          <w:b/>
          <w:sz w:val="32"/>
        </w:rPr>
        <w:t>ASSIGNMENT</w:t>
      </w:r>
      <w:r>
        <w:rPr>
          <w:b/>
          <w:sz w:val="32"/>
        </w:rPr>
        <w:t xml:space="preserve"> ONE</w:t>
      </w:r>
      <w:r w:rsidRPr="00DA2F12">
        <w:rPr>
          <w:b/>
          <w:sz w:val="32"/>
        </w:rPr>
        <w:t xml:space="preserve"> </w:t>
      </w:r>
    </w:p>
    <w:p w14:paraId="1EDF0ABB" w14:textId="77777777" w:rsidR="004442E2" w:rsidRPr="00DA2F12" w:rsidRDefault="004442E2" w:rsidP="004442E2">
      <w:pPr>
        <w:pBdr>
          <w:top w:val="single" w:sz="4" w:space="1" w:color="auto" w:shadow="1"/>
          <w:left w:val="single" w:sz="4" w:space="1" w:color="auto" w:shadow="1"/>
          <w:bottom w:val="single" w:sz="4" w:space="1" w:color="auto" w:shadow="1"/>
          <w:right w:val="single" w:sz="4" w:space="1" w:color="auto" w:shadow="1"/>
        </w:pBdr>
        <w:shd w:val="pct10" w:color="auto" w:fill="auto"/>
        <w:jc w:val="center"/>
        <w:rPr>
          <w:b/>
          <w:sz w:val="32"/>
        </w:rPr>
      </w:pPr>
      <w:r>
        <w:rPr>
          <w:b/>
          <w:sz w:val="32"/>
        </w:rPr>
        <w:t>CHECK LIST</w:t>
      </w:r>
      <w:r w:rsidRPr="00DA2F12">
        <w:rPr>
          <w:b/>
          <w:sz w:val="32"/>
        </w:rPr>
        <w:t xml:space="preserve"> </w:t>
      </w:r>
    </w:p>
    <w:p w14:paraId="3BCFD620" w14:textId="77777777" w:rsidR="004442E2" w:rsidRPr="00A555A9" w:rsidRDefault="004442E2" w:rsidP="004442E2">
      <w:pPr>
        <w:tabs>
          <w:tab w:val="left" w:pos="1080"/>
        </w:tabs>
        <w:rPr>
          <w:b/>
          <w:szCs w:val="24"/>
        </w:rPr>
      </w:pPr>
    </w:p>
    <w:p w14:paraId="2F5663EA" w14:textId="5C0709D3" w:rsidR="004442E2" w:rsidRPr="00DA2F12" w:rsidRDefault="004442E2" w:rsidP="004442E2">
      <w:pPr>
        <w:tabs>
          <w:tab w:val="left" w:pos="1080"/>
        </w:tabs>
      </w:pPr>
      <w:r w:rsidRPr="00DA2F12">
        <w:rPr>
          <w:b/>
        </w:rPr>
        <w:t>Surname (Family Name):</w:t>
      </w:r>
      <w:r w:rsidRPr="00DA2F12">
        <w:t xml:space="preserve">  _____</w:t>
      </w:r>
      <w:r w:rsidR="003E7720">
        <w:t>Syed</w:t>
      </w:r>
      <w:r w:rsidRPr="00DA2F12">
        <w:t>__________________________________________________</w:t>
      </w:r>
    </w:p>
    <w:p w14:paraId="2043DD21" w14:textId="77777777" w:rsidR="004442E2" w:rsidRPr="00A555A9" w:rsidRDefault="004442E2" w:rsidP="004442E2">
      <w:pPr>
        <w:tabs>
          <w:tab w:val="left" w:pos="1080"/>
        </w:tabs>
        <w:rPr>
          <w:szCs w:val="24"/>
        </w:rPr>
      </w:pPr>
    </w:p>
    <w:p w14:paraId="6686FBA6" w14:textId="2C8C5FC8" w:rsidR="004442E2" w:rsidRPr="00DA2F12" w:rsidRDefault="004442E2" w:rsidP="004442E2">
      <w:pPr>
        <w:tabs>
          <w:tab w:val="left" w:pos="1080"/>
        </w:tabs>
      </w:pPr>
      <w:r w:rsidRPr="00DA2F12">
        <w:rPr>
          <w:b/>
        </w:rPr>
        <w:t>Given Names:</w:t>
      </w:r>
      <w:r w:rsidRPr="00DA2F12">
        <w:t xml:space="preserve">  _______</w:t>
      </w:r>
      <w:r w:rsidR="003E7720">
        <w:t>Faizullah Hussaini</w:t>
      </w:r>
      <w:r w:rsidRPr="00DA2F12">
        <w:t>_______________________________________________</w:t>
      </w:r>
    </w:p>
    <w:p w14:paraId="63710624" w14:textId="77777777" w:rsidR="004442E2" w:rsidRPr="00A555A9" w:rsidRDefault="004442E2" w:rsidP="004442E2">
      <w:pPr>
        <w:tabs>
          <w:tab w:val="left" w:pos="1080"/>
        </w:tabs>
        <w:rPr>
          <w:szCs w:val="24"/>
        </w:rPr>
      </w:pPr>
    </w:p>
    <w:p w14:paraId="02057011" w14:textId="2C82E81E" w:rsidR="004442E2" w:rsidRPr="00DA2F12" w:rsidRDefault="004442E2" w:rsidP="004442E2">
      <w:pPr>
        <w:tabs>
          <w:tab w:val="left" w:pos="1080"/>
        </w:tabs>
      </w:pPr>
      <w:r w:rsidRPr="00DA2F12">
        <w:rPr>
          <w:b/>
        </w:rPr>
        <w:t>Student Number:</w:t>
      </w:r>
      <w:r w:rsidRPr="00DA2F12">
        <w:t xml:space="preserve">  ____</w:t>
      </w:r>
      <w:r w:rsidR="003E7720">
        <w:t>33243485________</w:t>
      </w:r>
      <w:r w:rsidRPr="00DA2F12">
        <w:t>_____________________________________________</w:t>
      </w:r>
    </w:p>
    <w:p w14:paraId="25A8FF9D" w14:textId="77777777" w:rsidR="004442E2" w:rsidRPr="00A555A9" w:rsidRDefault="004442E2" w:rsidP="004442E2">
      <w:pPr>
        <w:tabs>
          <w:tab w:val="left" w:pos="1080"/>
        </w:tabs>
        <w:rPr>
          <w:szCs w:val="24"/>
        </w:rPr>
      </w:pPr>
    </w:p>
    <w:p w14:paraId="5F62EFCB" w14:textId="314AD05F" w:rsidR="004442E2" w:rsidRPr="00DA2F12" w:rsidRDefault="004442E2" w:rsidP="004442E2">
      <w:pPr>
        <w:tabs>
          <w:tab w:val="left" w:pos="1080"/>
        </w:tabs>
      </w:pPr>
      <w:r w:rsidRPr="00DA2F12">
        <w:rPr>
          <w:b/>
        </w:rPr>
        <w:t>Tutor’s Name:</w:t>
      </w:r>
      <w:r w:rsidRPr="00DA2F12">
        <w:t xml:space="preserve">  ________</w:t>
      </w:r>
      <w:r w:rsidR="003E7720">
        <w:t>Syed Afaq Shah_</w:t>
      </w:r>
      <w:r w:rsidRPr="00DA2F12">
        <w:t>_______________________________________________</w:t>
      </w:r>
    </w:p>
    <w:p w14:paraId="719633B5" w14:textId="77777777" w:rsidR="004442E2" w:rsidRPr="00A555A9" w:rsidRDefault="004442E2" w:rsidP="004442E2">
      <w:pPr>
        <w:rPr>
          <w:b/>
          <w:szCs w:val="24"/>
        </w:rPr>
      </w:pPr>
    </w:p>
    <w:p w14:paraId="2A4A955A" w14:textId="62B7849F" w:rsidR="004442E2" w:rsidRPr="00DA2F12" w:rsidRDefault="004442E2" w:rsidP="004442E2">
      <w:r w:rsidRPr="00DA2F12">
        <w:rPr>
          <w:b/>
        </w:rPr>
        <w:t>Assignment Due Date: ___</w:t>
      </w:r>
      <w:r w:rsidR="00A216D8">
        <w:rPr>
          <w:b/>
        </w:rPr>
        <w:t>__</w:t>
      </w:r>
      <w:r w:rsidRPr="00DA2F12">
        <w:rPr>
          <w:b/>
        </w:rPr>
        <w:t>_</w:t>
      </w:r>
      <w:r w:rsidR="003E7720">
        <w:rPr>
          <w:b/>
        </w:rPr>
        <w:t>05-Sept-2019</w:t>
      </w:r>
      <w:r w:rsidRPr="00DA2F12">
        <w:t>_______</w:t>
      </w:r>
      <w:r w:rsidRPr="00DA2F12">
        <w:tab/>
      </w:r>
      <w:r w:rsidRPr="00DA2F12">
        <w:rPr>
          <w:b/>
        </w:rPr>
        <w:t>Date Submitted: ____</w:t>
      </w:r>
      <w:r w:rsidR="003E7720">
        <w:rPr>
          <w:b/>
        </w:rPr>
        <w:t>05-Sept-2019</w:t>
      </w:r>
      <w:r>
        <w:t>___</w:t>
      </w:r>
      <w:r w:rsidRPr="00DA2F12">
        <w:t>____</w:t>
      </w:r>
    </w:p>
    <w:p w14:paraId="0CF346BD" w14:textId="77777777" w:rsidR="004442E2" w:rsidRDefault="004442E2" w:rsidP="004442E2">
      <w:pPr>
        <w:rPr>
          <w:szCs w:val="24"/>
        </w:rPr>
      </w:pPr>
    </w:p>
    <w:p w14:paraId="6BED7C00" w14:textId="77777777" w:rsidR="004442E2" w:rsidRPr="00A555A9" w:rsidRDefault="004442E2" w:rsidP="004442E2">
      <w:pPr>
        <w:rPr>
          <w:szCs w:val="24"/>
        </w:rPr>
      </w:pPr>
    </w:p>
    <w:p w14:paraId="10BB06D0" w14:textId="77777777" w:rsidR="004442E2" w:rsidRPr="00DA2F12" w:rsidRDefault="004442E2" w:rsidP="004442E2">
      <w:pPr>
        <w:jc w:val="both"/>
        <w:rPr>
          <w:b/>
        </w:rPr>
      </w:pPr>
      <w:r w:rsidRPr="00DA2F12">
        <w:rPr>
          <w:b/>
        </w:rPr>
        <w:t>Your assignment should meet the following requirements. Please confirm this (by ticking boxes) before submitting your assignment.</w:t>
      </w:r>
    </w:p>
    <w:p w14:paraId="720101F2" w14:textId="77777777" w:rsidR="004442E2" w:rsidRPr="00A555A9" w:rsidRDefault="004442E2" w:rsidP="004442E2">
      <w:pPr>
        <w:rPr>
          <w:szCs w:val="24"/>
        </w:rPr>
      </w:pPr>
    </w:p>
    <w:p w14:paraId="2BB49D72" w14:textId="52E31910" w:rsidR="004442E2" w:rsidRPr="00DA2F12" w:rsidRDefault="003E7720" w:rsidP="003E7720">
      <w:pPr>
        <w:tabs>
          <w:tab w:val="left" w:pos="540"/>
        </w:tabs>
        <w:spacing w:after="0" w:line="240" w:lineRule="auto"/>
      </w:pPr>
      <w:r>
        <w:rPr>
          <w:rFonts w:ascii="Wingdings" w:hAnsi="Wingdings"/>
          <w:sz w:val="24"/>
          <w:highlight w:val="lightGray"/>
        </w:rPr>
        <w:sym w:font="Wingdings" w:char="F0FC"/>
      </w:r>
      <w:r w:rsidR="004442E2" w:rsidRPr="00DA2F12">
        <w:t>All details above are complete.</w:t>
      </w:r>
    </w:p>
    <w:p w14:paraId="4B08F40F" w14:textId="6D456BF4" w:rsidR="004442E2" w:rsidRPr="0060359D" w:rsidRDefault="003E7720" w:rsidP="003E7720">
      <w:pPr>
        <w:tabs>
          <w:tab w:val="left" w:pos="540"/>
        </w:tabs>
        <w:spacing w:after="0" w:line="240" w:lineRule="auto"/>
      </w:pPr>
      <w:r>
        <w:rPr>
          <w:rFonts w:ascii="Wingdings" w:hAnsi="Wingdings"/>
          <w:sz w:val="24"/>
          <w:highlight w:val="lightGray"/>
        </w:rPr>
        <w:sym w:font="Wingdings" w:char="F0FC"/>
      </w:r>
      <w:r w:rsidR="004442E2" w:rsidRPr="0060359D">
        <w:t>I acknowledge and agree that the assessor of this assignment may, for the purpose of assessing this assignment, reproduce this assignment and provide a copy to another academic staff member.</w:t>
      </w:r>
    </w:p>
    <w:p w14:paraId="3187AE87" w14:textId="1B4B541F" w:rsidR="004442E2" w:rsidRPr="004D08F6" w:rsidRDefault="003E7720" w:rsidP="003E7720">
      <w:pPr>
        <w:tabs>
          <w:tab w:val="left" w:pos="540"/>
        </w:tabs>
        <w:spacing w:after="0" w:line="240" w:lineRule="auto"/>
      </w:pPr>
      <w:r>
        <w:rPr>
          <w:rFonts w:ascii="Wingdings" w:hAnsi="Wingdings"/>
          <w:sz w:val="24"/>
          <w:highlight w:val="lightGray"/>
        </w:rPr>
        <w:sym w:font="Wingdings" w:char="F0FC"/>
      </w:r>
      <w:r w:rsidR="004442E2">
        <w:t>I am aware of Murdoch University’s assessment policy 8.1.8 that states that “</w:t>
      </w:r>
      <w:r w:rsidR="004442E2" w:rsidRPr="004D08F6">
        <w:t xml:space="preserve">Unit Coordinators have the right to submit any assignment to the University’s plagiarism detection software if they suspect plagiarism.” </w:t>
      </w:r>
    </w:p>
    <w:p w14:paraId="3D3F4B08" w14:textId="33E6F311" w:rsidR="004442E2" w:rsidRDefault="003E7720" w:rsidP="003E7720">
      <w:pPr>
        <w:tabs>
          <w:tab w:val="left" w:pos="540"/>
        </w:tabs>
        <w:spacing w:after="0" w:line="240" w:lineRule="auto"/>
      </w:pPr>
      <w:r>
        <w:rPr>
          <w:rFonts w:ascii="Wingdings" w:hAnsi="Wingdings"/>
          <w:sz w:val="24"/>
          <w:highlight w:val="lightGray"/>
        </w:rPr>
        <w:sym w:font="Wingdings" w:char="F0FC"/>
      </w:r>
      <w:r w:rsidR="004442E2">
        <w:t>I have read and understood the requirements for submission of assignments specified in the Unit Information and Learning Guide.</w:t>
      </w:r>
    </w:p>
    <w:p w14:paraId="402E5184" w14:textId="3E07A9CB" w:rsidR="004442E2" w:rsidRDefault="003E7720" w:rsidP="003E7720">
      <w:pPr>
        <w:tabs>
          <w:tab w:val="left" w:pos="540"/>
        </w:tabs>
        <w:spacing w:after="0" w:line="240" w:lineRule="auto"/>
      </w:pPr>
      <w:r>
        <w:rPr>
          <w:rFonts w:ascii="Wingdings" w:hAnsi="Wingdings"/>
          <w:sz w:val="24"/>
          <w:highlight w:val="lightGray"/>
        </w:rPr>
        <w:sym w:font="Wingdings" w:char="F0FC"/>
      </w:r>
      <w:r w:rsidR="004442E2">
        <w:t>I have read and understood the requirements for documenting and submitting this assignment that are specified in the assignment question sheet of this assignment.</w:t>
      </w:r>
    </w:p>
    <w:p w14:paraId="4BFA061A" w14:textId="4709A9B0" w:rsidR="004442E2" w:rsidRPr="00DA2F12" w:rsidRDefault="003E7720" w:rsidP="003E7720">
      <w:pPr>
        <w:tabs>
          <w:tab w:val="left" w:pos="540"/>
        </w:tabs>
        <w:spacing w:after="0" w:line="240" w:lineRule="auto"/>
      </w:pPr>
      <w:r>
        <w:rPr>
          <w:rFonts w:ascii="Wingdings" w:hAnsi="Wingdings"/>
          <w:sz w:val="24"/>
          <w:highlight w:val="lightGray"/>
        </w:rPr>
        <w:sym w:font="Wingdings" w:char="F0FC"/>
      </w:r>
      <w:r w:rsidR="004442E2">
        <w:t>You understand that the archive file should be submitted to ICT365 Unit LMS.</w:t>
      </w:r>
    </w:p>
    <w:p w14:paraId="51C8E26B" w14:textId="58BF8FB7" w:rsidR="004442E2" w:rsidRPr="00DA2F12" w:rsidRDefault="003E7720" w:rsidP="003E7720">
      <w:pPr>
        <w:tabs>
          <w:tab w:val="left" w:pos="540"/>
        </w:tabs>
        <w:spacing w:after="0" w:line="240" w:lineRule="auto"/>
      </w:pPr>
      <w:r>
        <w:rPr>
          <w:rFonts w:ascii="Wingdings" w:hAnsi="Wingdings"/>
          <w:sz w:val="24"/>
          <w:highlight w:val="lightGray"/>
        </w:rPr>
        <w:sym w:font="Wingdings" w:char="F0FC"/>
      </w:r>
      <w:r w:rsidR="004442E2">
        <w:t>You</w:t>
      </w:r>
      <w:r w:rsidR="004442E2" w:rsidRPr="00DA2F12">
        <w:t xml:space="preserve"> have</w:t>
      </w:r>
      <w:r w:rsidR="004442E2">
        <w:t xml:space="preserve"> kept a copy of this assignment, including the archive file.</w:t>
      </w:r>
    </w:p>
    <w:p w14:paraId="22A30DF2" w14:textId="77777777" w:rsidR="004442E2" w:rsidRPr="00DA2F12" w:rsidRDefault="004442E2" w:rsidP="004442E2">
      <w:pPr>
        <w:tabs>
          <w:tab w:val="left" w:pos="540"/>
        </w:tabs>
        <w:ind w:left="360"/>
      </w:pPr>
    </w:p>
    <w:p w14:paraId="645AC60B" w14:textId="77777777" w:rsidR="004442E2" w:rsidRPr="001E427F" w:rsidRDefault="004442E2" w:rsidP="004442E2"/>
    <w:p w14:paraId="096C78A1" w14:textId="77777777" w:rsidR="004442E2" w:rsidRPr="00227EF9" w:rsidRDefault="004442E2" w:rsidP="004442E2">
      <w:pPr>
        <w:pStyle w:val="BodyText2"/>
        <w:spacing w:line="240" w:lineRule="auto"/>
        <w:rPr>
          <w:sz w:val="20"/>
          <w:szCs w:val="22"/>
          <w:lang w:val="en-AU"/>
        </w:rPr>
      </w:pPr>
    </w:p>
    <w:p w14:paraId="69BF2050" w14:textId="4418DDA9" w:rsidR="00664F69" w:rsidRDefault="00664F69" w:rsidP="00AF7EAA">
      <w:pPr>
        <w:jc w:val="center"/>
        <w:rPr>
          <w:sz w:val="48"/>
          <w:szCs w:val="48"/>
        </w:rPr>
      </w:pPr>
    </w:p>
    <w:p w14:paraId="4AB14035" w14:textId="77777777" w:rsidR="00A82CE0" w:rsidRDefault="00A82CE0" w:rsidP="00664F69">
      <w:pPr>
        <w:jc w:val="center"/>
        <w:rPr>
          <w:sz w:val="48"/>
          <w:szCs w:val="48"/>
        </w:rPr>
      </w:pPr>
    </w:p>
    <w:p w14:paraId="48A16F99" w14:textId="77777777" w:rsidR="00A82CE0" w:rsidRDefault="00A82CE0" w:rsidP="00664F69">
      <w:pPr>
        <w:jc w:val="center"/>
        <w:rPr>
          <w:sz w:val="48"/>
          <w:szCs w:val="48"/>
        </w:rPr>
      </w:pPr>
    </w:p>
    <w:p w14:paraId="5AFFAE8F" w14:textId="0CF90780" w:rsidR="00664F69" w:rsidRPr="00AF7EAA" w:rsidRDefault="00664F69" w:rsidP="00664F69">
      <w:pPr>
        <w:jc w:val="center"/>
        <w:rPr>
          <w:sz w:val="48"/>
          <w:szCs w:val="48"/>
        </w:rPr>
      </w:pPr>
      <w:r w:rsidRPr="00AF7EAA">
        <w:rPr>
          <w:sz w:val="48"/>
          <w:szCs w:val="48"/>
        </w:rPr>
        <w:t>ICT 365 -  Software Development Frameworks</w:t>
      </w:r>
    </w:p>
    <w:p w14:paraId="1DD889DB" w14:textId="77777777" w:rsidR="00664F69" w:rsidRPr="00AF7EAA" w:rsidRDefault="00664F69" w:rsidP="00664F69">
      <w:pPr>
        <w:jc w:val="center"/>
        <w:rPr>
          <w:sz w:val="44"/>
          <w:szCs w:val="44"/>
        </w:rPr>
      </w:pPr>
      <w:r w:rsidRPr="00AF7EAA">
        <w:rPr>
          <w:sz w:val="48"/>
          <w:szCs w:val="48"/>
        </w:rPr>
        <w:t>Assignment 1</w:t>
      </w:r>
    </w:p>
    <w:p w14:paraId="172D4B3C" w14:textId="77777777" w:rsidR="00664F69" w:rsidRPr="00AF7EAA" w:rsidRDefault="00664F69" w:rsidP="00664F69">
      <w:pPr>
        <w:jc w:val="center"/>
        <w:rPr>
          <w:sz w:val="48"/>
          <w:szCs w:val="48"/>
        </w:rPr>
      </w:pPr>
      <w:r w:rsidRPr="00AF7EAA">
        <w:rPr>
          <w:sz w:val="48"/>
          <w:szCs w:val="48"/>
        </w:rPr>
        <w:t xml:space="preserve">Face </w:t>
      </w:r>
      <w:r>
        <w:rPr>
          <w:sz w:val="48"/>
          <w:szCs w:val="48"/>
        </w:rPr>
        <w:t>Classification and Recognition</w:t>
      </w:r>
      <w:r w:rsidRPr="00AF7EAA">
        <w:rPr>
          <w:sz w:val="48"/>
          <w:szCs w:val="48"/>
        </w:rPr>
        <w:t xml:space="preserve"> System</w:t>
      </w:r>
    </w:p>
    <w:p w14:paraId="3FAC0ADF" w14:textId="77777777" w:rsidR="00664F69" w:rsidRPr="00AF7EAA" w:rsidRDefault="00664F69" w:rsidP="00664F69">
      <w:pPr>
        <w:jc w:val="center"/>
        <w:rPr>
          <w:sz w:val="32"/>
          <w:szCs w:val="32"/>
        </w:rPr>
      </w:pPr>
    </w:p>
    <w:p w14:paraId="4629F131" w14:textId="77777777" w:rsidR="00664F69" w:rsidRDefault="00664F69" w:rsidP="00664F69">
      <w:pPr>
        <w:jc w:val="center"/>
        <w:rPr>
          <w:sz w:val="32"/>
          <w:szCs w:val="32"/>
        </w:rPr>
      </w:pPr>
    </w:p>
    <w:p w14:paraId="5216B905" w14:textId="77777777" w:rsidR="00664F69" w:rsidRDefault="00664F69" w:rsidP="00664F69">
      <w:pPr>
        <w:jc w:val="center"/>
        <w:rPr>
          <w:sz w:val="32"/>
          <w:szCs w:val="32"/>
        </w:rPr>
      </w:pPr>
    </w:p>
    <w:p w14:paraId="4CC4D4F3" w14:textId="77777777" w:rsidR="00664F69" w:rsidRDefault="00664F69" w:rsidP="00664F69">
      <w:pPr>
        <w:jc w:val="center"/>
        <w:rPr>
          <w:sz w:val="32"/>
          <w:szCs w:val="32"/>
        </w:rPr>
      </w:pPr>
    </w:p>
    <w:p w14:paraId="362A49D7" w14:textId="77777777" w:rsidR="00664F69" w:rsidRDefault="00664F69" w:rsidP="00664F69">
      <w:pPr>
        <w:jc w:val="center"/>
        <w:rPr>
          <w:sz w:val="32"/>
          <w:szCs w:val="32"/>
        </w:rPr>
      </w:pPr>
    </w:p>
    <w:p w14:paraId="0F5F9599" w14:textId="77777777" w:rsidR="00664F69" w:rsidRDefault="00664F69" w:rsidP="00664F69">
      <w:pPr>
        <w:rPr>
          <w:sz w:val="32"/>
          <w:szCs w:val="32"/>
        </w:rPr>
      </w:pPr>
      <w:r>
        <w:rPr>
          <w:sz w:val="32"/>
          <w:szCs w:val="32"/>
        </w:rPr>
        <w:t>Name: Faizullah Hussaini Syed</w:t>
      </w:r>
    </w:p>
    <w:p w14:paraId="60FAD5E9" w14:textId="77777777" w:rsidR="00664F69" w:rsidRDefault="00664F69" w:rsidP="00664F69">
      <w:pPr>
        <w:rPr>
          <w:sz w:val="32"/>
          <w:szCs w:val="32"/>
        </w:rPr>
      </w:pPr>
      <w:r>
        <w:rPr>
          <w:sz w:val="32"/>
          <w:szCs w:val="32"/>
        </w:rPr>
        <w:t>Student ID: 33243485</w:t>
      </w:r>
    </w:p>
    <w:p w14:paraId="08FC8825" w14:textId="11ED48DA" w:rsidR="00664F69" w:rsidRDefault="00664F69" w:rsidP="00AF7EAA">
      <w:pPr>
        <w:jc w:val="center"/>
        <w:rPr>
          <w:sz w:val="48"/>
          <w:szCs w:val="48"/>
        </w:rPr>
      </w:pPr>
    </w:p>
    <w:p w14:paraId="4D681720" w14:textId="74431FF6" w:rsidR="00664F69" w:rsidRDefault="00664F69" w:rsidP="00AF7EAA">
      <w:pPr>
        <w:jc w:val="center"/>
        <w:rPr>
          <w:sz w:val="48"/>
          <w:szCs w:val="48"/>
        </w:rPr>
      </w:pPr>
    </w:p>
    <w:p w14:paraId="4E2E2956" w14:textId="5BF4A394" w:rsidR="00A82CE0" w:rsidRDefault="00A82CE0" w:rsidP="00AF7EAA">
      <w:pPr>
        <w:jc w:val="center"/>
        <w:rPr>
          <w:sz w:val="48"/>
          <w:szCs w:val="48"/>
        </w:rPr>
      </w:pPr>
    </w:p>
    <w:p w14:paraId="53344EB7" w14:textId="18BC962E" w:rsidR="00A82CE0" w:rsidRDefault="00A82CE0" w:rsidP="00AF7EAA">
      <w:pPr>
        <w:jc w:val="center"/>
        <w:rPr>
          <w:sz w:val="48"/>
          <w:szCs w:val="48"/>
        </w:rPr>
      </w:pPr>
    </w:p>
    <w:p w14:paraId="15DA1212" w14:textId="69F3E838" w:rsidR="00A82CE0" w:rsidRDefault="00A82CE0" w:rsidP="00AF7EAA">
      <w:pPr>
        <w:jc w:val="center"/>
        <w:rPr>
          <w:sz w:val="48"/>
          <w:szCs w:val="48"/>
        </w:rPr>
      </w:pPr>
    </w:p>
    <w:p w14:paraId="4D20A893" w14:textId="78EFEF62" w:rsidR="00A82CE0" w:rsidRDefault="00A82CE0" w:rsidP="00AF7EAA">
      <w:pPr>
        <w:jc w:val="center"/>
        <w:rPr>
          <w:sz w:val="48"/>
          <w:szCs w:val="48"/>
        </w:rPr>
      </w:pPr>
    </w:p>
    <w:p w14:paraId="27BF7698" w14:textId="77777777" w:rsidR="00A82CE0" w:rsidRDefault="00A82CE0" w:rsidP="00AF7EAA">
      <w:pPr>
        <w:jc w:val="center"/>
        <w:rPr>
          <w:sz w:val="48"/>
          <w:szCs w:val="48"/>
        </w:rPr>
      </w:pPr>
    </w:p>
    <w:p w14:paraId="589DBCAF" w14:textId="69DC174B" w:rsidR="00664F69" w:rsidRPr="00A82CE0" w:rsidRDefault="00BA44EC" w:rsidP="00AF7EAA">
      <w:pPr>
        <w:jc w:val="center"/>
        <w:rPr>
          <w:color w:val="0070C0"/>
          <w:sz w:val="48"/>
          <w:szCs w:val="48"/>
        </w:rPr>
      </w:pPr>
      <w:r>
        <w:rPr>
          <w:color w:val="0070C0"/>
          <w:sz w:val="48"/>
          <w:szCs w:val="48"/>
        </w:rPr>
        <w:lastRenderedPageBreak/>
        <w:t>Table of Cont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32"/>
        <w:gridCol w:w="2784"/>
      </w:tblGrid>
      <w:tr w:rsidR="00664F69" w14:paraId="25DBD2D2" w14:textId="77777777" w:rsidTr="00664F69">
        <w:trPr>
          <w:trHeight w:val="611"/>
        </w:trPr>
        <w:tc>
          <w:tcPr>
            <w:tcW w:w="6232" w:type="dxa"/>
          </w:tcPr>
          <w:p w14:paraId="6D646156" w14:textId="743D4D9B" w:rsidR="00664F69" w:rsidRPr="00664F69" w:rsidRDefault="00664F69" w:rsidP="00664F69">
            <w:pPr>
              <w:jc w:val="center"/>
              <w:rPr>
                <w:b/>
                <w:bCs/>
                <w:sz w:val="24"/>
                <w:szCs w:val="24"/>
              </w:rPr>
            </w:pPr>
            <w:r w:rsidRPr="00664F69">
              <w:rPr>
                <w:b/>
                <w:bCs/>
                <w:sz w:val="24"/>
                <w:szCs w:val="24"/>
              </w:rPr>
              <w:t>Title</w:t>
            </w:r>
          </w:p>
        </w:tc>
        <w:tc>
          <w:tcPr>
            <w:tcW w:w="2784" w:type="dxa"/>
          </w:tcPr>
          <w:p w14:paraId="3EF70732" w14:textId="647FA1A1" w:rsidR="00664F69" w:rsidRPr="00664F69" w:rsidRDefault="00664F69" w:rsidP="00664F69">
            <w:pPr>
              <w:jc w:val="center"/>
              <w:rPr>
                <w:b/>
                <w:bCs/>
                <w:sz w:val="24"/>
                <w:szCs w:val="24"/>
              </w:rPr>
            </w:pPr>
            <w:r w:rsidRPr="00664F69">
              <w:rPr>
                <w:b/>
                <w:bCs/>
                <w:sz w:val="24"/>
                <w:szCs w:val="24"/>
              </w:rPr>
              <w:t>Page</w:t>
            </w:r>
          </w:p>
        </w:tc>
      </w:tr>
      <w:tr w:rsidR="00664F69" w14:paraId="3A40C6E6" w14:textId="77777777" w:rsidTr="00664F69">
        <w:trPr>
          <w:trHeight w:val="563"/>
        </w:trPr>
        <w:tc>
          <w:tcPr>
            <w:tcW w:w="6232" w:type="dxa"/>
          </w:tcPr>
          <w:p w14:paraId="7D338AF7" w14:textId="4DEF9F97" w:rsidR="00664F69" w:rsidRDefault="00664F6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2784" w:type="dxa"/>
          </w:tcPr>
          <w:p w14:paraId="3D672D47" w14:textId="252D064D" w:rsidR="00664F69" w:rsidRDefault="00664F69" w:rsidP="00664F6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664F69" w14:paraId="6C0C322E" w14:textId="77777777" w:rsidTr="00664F69">
        <w:trPr>
          <w:trHeight w:val="542"/>
        </w:trPr>
        <w:tc>
          <w:tcPr>
            <w:tcW w:w="6232" w:type="dxa"/>
          </w:tcPr>
          <w:p w14:paraId="621B31AE" w14:textId="312D2915" w:rsidR="00664F69" w:rsidRDefault="00664F6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ion</w:t>
            </w:r>
          </w:p>
        </w:tc>
        <w:tc>
          <w:tcPr>
            <w:tcW w:w="2784" w:type="dxa"/>
          </w:tcPr>
          <w:p w14:paraId="484DCF08" w14:textId="4B576CF2" w:rsidR="00664F69" w:rsidRDefault="00664F69" w:rsidP="00664F6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664F69" w14:paraId="2DB2DD81" w14:textId="77777777" w:rsidTr="00664F69">
        <w:trPr>
          <w:trHeight w:val="578"/>
        </w:trPr>
        <w:tc>
          <w:tcPr>
            <w:tcW w:w="6232" w:type="dxa"/>
          </w:tcPr>
          <w:p w14:paraId="2AEE0B78" w14:textId="0D317F78" w:rsidR="00664F69" w:rsidRDefault="00664F6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w to run the application</w:t>
            </w:r>
          </w:p>
        </w:tc>
        <w:tc>
          <w:tcPr>
            <w:tcW w:w="2784" w:type="dxa"/>
          </w:tcPr>
          <w:p w14:paraId="093ABEB5" w14:textId="73FB69DC" w:rsidR="00664F69" w:rsidRDefault="00664F69" w:rsidP="00664F6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</w:tr>
      <w:tr w:rsidR="00664F69" w14:paraId="00006D50" w14:textId="77777777" w:rsidTr="00664F69">
        <w:trPr>
          <w:trHeight w:val="544"/>
        </w:trPr>
        <w:tc>
          <w:tcPr>
            <w:tcW w:w="6232" w:type="dxa"/>
          </w:tcPr>
          <w:p w14:paraId="41E856BC" w14:textId="284F5B06" w:rsidR="00664F69" w:rsidRDefault="00664F6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f-diagnosis</w:t>
            </w:r>
          </w:p>
        </w:tc>
        <w:tc>
          <w:tcPr>
            <w:tcW w:w="2784" w:type="dxa"/>
          </w:tcPr>
          <w:p w14:paraId="09543EF8" w14:textId="509370FA" w:rsidR="00664F69" w:rsidRDefault="00664F69" w:rsidP="00664F6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</w:tr>
      <w:tr w:rsidR="00664F69" w14:paraId="3A100599" w14:textId="77777777" w:rsidTr="00664F69">
        <w:trPr>
          <w:trHeight w:val="552"/>
        </w:trPr>
        <w:tc>
          <w:tcPr>
            <w:tcW w:w="6232" w:type="dxa"/>
          </w:tcPr>
          <w:p w14:paraId="2B6E58E6" w14:textId="448D06FA" w:rsidR="00664F69" w:rsidRDefault="00664F6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llenges Faced</w:t>
            </w:r>
          </w:p>
        </w:tc>
        <w:tc>
          <w:tcPr>
            <w:tcW w:w="2784" w:type="dxa"/>
          </w:tcPr>
          <w:p w14:paraId="43554A4B" w14:textId="21A0867E" w:rsidR="00664F69" w:rsidRDefault="00664F69" w:rsidP="00664F6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</w:tr>
      <w:tr w:rsidR="00664F69" w14:paraId="6F009AE4" w14:textId="77777777" w:rsidTr="00664F69">
        <w:trPr>
          <w:trHeight w:val="560"/>
        </w:trPr>
        <w:tc>
          <w:tcPr>
            <w:tcW w:w="6232" w:type="dxa"/>
          </w:tcPr>
          <w:p w14:paraId="13B39D12" w14:textId="7671106A" w:rsidR="00664F69" w:rsidRDefault="00664F6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 resource reused</w:t>
            </w:r>
          </w:p>
        </w:tc>
        <w:tc>
          <w:tcPr>
            <w:tcW w:w="2784" w:type="dxa"/>
          </w:tcPr>
          <w:p w14:paraId="6C9D70E3" w14:textId="57C73098" w:rsidR="00664F69" w:rsidRDefault="00664F69" w:rsidP="00664F6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BA44EC">
              <w:rPr>
                <w:sz w:val="24"/>
                <w:szCs w:val="24"/>
              </w:rPr>
              <w:t>2</w:t>
            </w:r>
          </w:p>
        </w:tc>
      </w:tr>
    </w:tbl>
    <w:p w14:paraId="060A84A4" w14:textId="138BBE0A" w:rsidR="00664F69" w:rsidRPr="00664F69" w:rsidRDefault="00664F69">
      <w:pPr>
        <w:rPr>
          <w:sz w:val="24"/>
          <w:szCs w:val="24"/>
        </w:rPr>
      </w:pPr>
    </w:p>
    <w:p w14:paraId="511A91A5" w14:textId="77777777" w:rsidR="004442E2" w:rsidRDefault="004442E2" w:rsidP="00AF7EAA">
      <w:pPr>
        <w:jc w:val="center"/>
        <w:rPr>
          <w:sz w:val="48"/>
          <w:szCs w:val="48"/>
        </w:rPr>
      </w:pPr>
    </w:p>
    <w:p w14:paraId="26AEB650" w14:textId="77777777" w:rsidR="004442E2" w:rsidRDefault="004442E2" w:rsidP="00AF7EAA">
      <w:pPr>
        <w:jc w:val="center"/>
        <w:rPr>
          <w:sz w:val="48"/>
          <w:szCs w:val="48"/>
        </w:rPr>
      </w:pPr>
    </w:p>
    <w:p w14:paraId="46846A9C" w14:textId="5304393A" w:rsidR="004442E2" w:rsidRDefault="004442E2" w:rsidP="00AF7EAA">
      <w:pPr>
        <w:jc w:val="center"/>
        <w:rPr>
          <w:sz w:val="48"/>
          <w:szCs w:val="48"/>
        </w:rPr>
      </w:pPr>
    </w:p>
    <w:p w14:paraId="64145A95" w14:textId="7BE3F146" w:rsidR="00664F69" w:rsidRDefault="00664F69" w:rsidP="00AF7EAA">
      <w:pPr>
        <w:jc w:val="center"/>
        <w:rPr>
          <w:sz w:val="48"/>
          <w:szCs w:val="48"/>
        </w:rPr>
      </w:pPr>
    </w:p>
    <w:p w14:paraId="72AC00E3" w14:textId="4BAB0B69" w:rsidR="00664F69" w:rsidRDefault="00664F69" w:rsidP="00AF7EAA">
      <w:pPr>
        <w:jc w:val="center"/>
        <w:rPr>
          <w:sz w:val="48"/>
          <w:szCs w:val="48"/>
        </w:rPr>
      </w:pPr>
    </w:p>
    <w:p w14:paraId="7BE19A3A" w14:textId="18E6902B" w:rsidR="00664F69" w:rsidRDefault="00664F69" w:rsidP="00AF7EAA">
      <w:pPr>
        <w:jc w:val="center"/>
        <w:rPr>
          <w:sz w:val="48"/>
          <w:szCs w:val="48"/>
        </w:rPr>
      </w:pPr>
    </w:p>
    <w:p w14:paraId="60358714" w14:textId="008BF2B8" w:rsidR="00664F69" w:rsidRDefault="00664F69" w:rsidP="00AF7EAA">
      <w:pPr>
        <w:jc w:val="center"/>
        <w:rPr>
          <w:sz w:val="48"/>
          <w:szCs w:val="48"/>
        </w:rPr>
      </w:pPr>
    </w:p>
    <w:p w14:paraId="13EB3844" w14:textId="41DA3DC1" w:rsidR="00664F69" w:rsidRDefault="00664F69" w:rsidP="00AF7EAA">
      <w:pPr>
        <w:jc w:val="center"/>
        <w:rPr>
          <w:sz w:val="48"/>
          <w:szCs w:val="48"/>
        </w:rPr>
      </w:pPr>
    </w:p>
    <w:p w14:paraId="6C7FEB2B" w14:textId="026DAEE3" w:rsidR="00664F69" w:rsidRDefault="00664F69" w:rsidP="00AF7EAA">
      <w:pPr>
        <w:jc w:val="center"/>
        <w:rPr>
          <w:sz w:val="48"/>
          <w:szCs w:val="48"/>
        </w:rPr>
      </w:pPr>
    </w:p>
    <w:p w14:paraId="44DADB0F" w14:textId="1B12A8D1" w:rsidR="00664F69" w:rsidRDefault="00664F69" w:rsidP="00AF7EAA">
      <w:pPr>
        <w:jc w:val="center"/>
        <w:rPr>
          <w:sz w:val="48"/>
          <w:szCs w:val="48"/>
        </w:rPr>
      </w:pPr>
    </w:p>
    <w:p w14:paraId="7C806CC7" w14:textId="77777777" w:rsidR="00664F69" w:rsidRDefault="00664F69" w:rsidP="00AF7EAA">
      <w:pPr>
        <w:rPr>
          <w:sz w:val="32"/>
          <w:szCs w:val="32"/>
        </w:rPr>
      </w:pPr>
    </w:p>
    <w:p w14:paraId="45319DCD" w14:textId="291A6B66" w:rsidR="00AF7EAA" w:rsidRDefault="00591032" w:rsidP="00AF7EAA">
      <w:pPr>
        <w:rPr>
          <w:sz w:val="32"/>
          <w:szCs w:val="32"/>
        </w:rPr>
      </w:pPr>
      <w:r w:rsidRPr="00080DE7">
        <w:rPr>
          <w:color w:val="0070C0"/>
          <w:sz w:val="32"/>
          <w:szCs w:val="32"/>
        </w:rPr>
        <w:lastRenderedPageBreak/>
        <w:t>Description</w:t>
      </w:r>
      <w:r w:rsidR="00AF7EAA">
        <w:rPr>
          <w:sz w:val="32"/>
          <w:szCs w:val="32"/>
        </w:rPr>
        <w:t>:</w:t>
      </w:r>
    </w:p>
    <w:p w14:paraId="362787A2" w14:textId="759F973C" w:rsidR="00AF7EAA" w:rsidRDefault="00AF7EAA" w:rsidP="00AF7EAA">
      <w:pPr>
        <w:rPr>
          <w:sz w:val="24"/>
          <w:szCs w:val="24"/>
        </w:rPr>
      </w:pPr>
      <w:r>
        <w:rPr>
          <w:sz w:val="24"/>
          <w:szCs w:val="24"/>
        </w:rPr>
        <w:t xml:space="preserve">The aim of this project is to develop an automatic face recognition and classification system using </w:t>
      </w:r>
      <w:r w:rsidR="00FE62F3">
        <w:rPr>
          <w:sz w:val="24"/>
          <w:szCs w:val="24"/>
        </w:rPr>
        <w:t xml:space="preserve">Visual Studio </w:t>
      </w:r>
      <w:r>
        <w:rPr>
          <w:sz w:val="24"/>
          <w:szCs w:val="24"/>
        </w:rPr>
        <w:t xml:space="preserve">C# to process images and recognize faces in the images. A total of 40 classes with 10 images in each class, was used to build this application. Five images from each class </w:t>
      </w:r>
      <w:r w:rsidR="00AE3734">
        <w:rPr>
          <w:sz w:val="24"/>
          <w:szCs w:val="24"/>
        </w:rPr>
        <w:t xml:space="preserve">were </w:t>
      </w:r>
      <w:r>
        <w:rPr>
          <w:sz w:val="24"/>
          <w:szCs w:val="24"/>
        </w:rPr>
        <w:t xml:space="preserve">used for training and the rest five were used for testing purpose. </w:t>
      </w:r>
    </w:p>
    <w:p w14:paraId="0840CE59" w14:textId="35B3DD2B" w:rsidR="0069573E" w:rsidRPr="0069573E" w:rsidRDefault="00B4629F" w:rsidP="00AF7EAA">
      <w:pPr>
        <w:rPr>
          <w:sz w:val="24"/>
          <w:szCs w:val="24"/>
        </w:rPr>
      </w:pPr>
      <w:r>
        <w:rPr>
          <w:sz w:val="24"/>
          <w:szCs w:val="24"/>
        </w:rPr>
        <w:t>The user first generates a random test image, and then triggers the training of a Linear regression model to process and predict the class of the test image and display the result</w:t>
      </w:r>
      <w:r w:rsidR="00FE62F3">
        <w:rPr>
          <w:sz w:val="24"/>
          <w:szCs w:val="24"/>
        </w:rPr>
        <w:t>s</w:t>
      </w:r>
      <w:r>
        <w:rPr>
          <w:sz w:val="24"/>
          <w:szCs w:val="24"/>
        </w:rPr>
        <w:t>.</w:t>
      </w:r>
    </w:p>
    <w:p w14:paraId="256F8693" w14:textId="428A86B3" w:rsidR="00AF7EAA" w:rsidRDefault="00AF7EAA" w:rsidP="00AF7EAA">
      <w:pPr>
        <w:rPr>
          <w:sz w:val="32"/>
          <w:szCs w:val="32"/>
        </w:rPr>
      </w:pPr>
    </w:p>
    <w:p w14:paraId="575E5DF0" w14:textId="4A37496F" w:rsidR="00AF7EAA" w:rsidRDefault="00AF7EAA" w:rsidP="00AF7EAA">
      <w:pPr>
        <w:rPr>
          <w:sz w:val="32"/>
          <w:szCs w:val="32"/>
        </w:rPr>
      </w:pPr>
      <w:r w:rsidRPr="00080DE7">
        <w:rPr>
          <w:color w:val="0070C0"/>
          <w:sz w:val="32"/>
          <w:szCs w:val="32"/>
        </w:rPr>
        <w:t>Evaluation</w:t>
      </w:r>
      <w:r>
        <w:rPr>
          <w:sz w:val="32"/>
          <w:szCs w:val="32"/>
        </w:rPr>
        <w:t>:</w:t>
      </w:r>
    </w:p>
    <w:p w14:paraId="46090B0E" w14:textId="0BAF0101" w:rsidR="00AF7EAA" w:rsidRPr="00FE62F3" w:rsidRDefault="00FE62F3" w:rsidP="00AF7EAA">
      <w:pPr>
        <w:rPr>
          <w:sz w:val="24"/>
          <w:szCs w:val="24"/>
        </w:rPr>
      </w:pPr>
      <w:r>
        <w:rPr>
          <w:sz w:val="24"/>
          <w:szCs w:val="24"/>
        </w:rPr>
        <w:t xml:space="preserve">1) </w:t>
      </w:r>
      <w:r w:rsidR="00F70A88" w:rsidRPr="00F70A88">
        <w:rPr>
          <w:sz w:val="24"/>
          <w:szCs w:val="24"/>
          <w:u w:val="single"/>
        </w:rPr>
        <w:t>Front</w:t>
      </w:r>
      <w:r w:rsidR="00F70A88">
        <w:rPr>
          <w:sz w:val="24"/>
          <w:szCs w:val="24"/>
          <w:u w:val="single"/>
        </w:rPr>
        <w:t>-</w:t>
      </w:r>
      <w:r w:rsidR="00F70A88" w:rsidRPr="00F70A88">
        <w:rPr>
          <w:sz w:val="24"/>
          <w:szCs w:val="24"/>
          <w:u w:val="single"/>
        </w:rPr>
        <w:t>End</w:t>
      </w:r>
      <w:r w:rsidR="00F70A88">
        <w:rPr>
          <w:sz w:val="24"/>
          <w:szCs w:val="24"/>
          <w:u w:val="single"/>
        </w:rPr>
        <w:t xml:space="preserve"> (</w:t>
      </w:r>
      <w:r w:rsidRPr="00FE62F3">
        <w:rPr>
          <w:sz w:val="24"/>
          <w:szCs w:val="24"/>
          <w:u w:val="single"/>
        </w:rPr>
        <w:t>GUI</w:t>
      </w:r>
      <w:r w:rsidR="00F70A88">
        <w:rPr>
          <w:sz w:val="24"/>
          <w:szCs w:val="24"/>
          <w:u w:val="single"/>
        </w:rPr>
        <w:t>)</w:t>
      </w:r>
      <w:r w:rsidR="006F32D0" w:rsidRPr="006F32D0">
        <w:rPr>
          <w:sz w:val="24"/>
          <w:szCs w:val="24"/>
        </w:rPr>
        <w:t>:</w:t>
      </w:r>
    </w:p>
    <w:p w14:paraId="0567126C" w14:textId="3CBB7A63" w:rsidR="00AF7EAA" w:rsidRDefault="00FE62F3" w:rsidP="00AF7EAA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5AED6C3" wp14:editId="38C9A515">
            <wp:extent cx="5731510" cy="274002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CE736" w14:textId="77777777" w:rsidR="005A4CE8" w:rsidRDefault="005A4CE8" w:rsidP="00AF7EAA">
      <w:pPr>
        <w:rPr>
          <w:sz w:val="24"/>
          <w:szCs w:val="24"/>
        </w:rPr>
      </w:pPr>
    </w:p>
    <w:p w14:paraId="7F530E03" w14:textId="49AE3DD8" w:rsidR="00FE62F3" w:rsidRDefault="00FE62F3" w:rsidP="00AF7EAA">
      <w:pPr>
        <w:rPr>
          <w:sz w:val="24"/>
          <w:szCs w:val="24"/>
        </w:rPr>
      </w:pPr>
      <w:r>
        <w:rPr>
          <w:sz w:val="24"/>
          <w:szCs w:val="24"/>
        </w:rPr>
        <w:t>The GUI has been developed using WinForms in</w:t>
      </w:r>
      <w:r w:rsidR="005A4CE8">
        <w:rPr>
          <w:sz w:val="24"/>
          <w:szCs w:val="24"/>
        </w:rPr>
        <w:t xml:space="preserve"> </w:t>
      </w:r>
      <w:r>
        <w:rPr>
          <w:sz w:val="24"/>
          <w:szCs w:val="24"/>
        </w:rPr>
        <w:t>C#</w:t>
      </w:r>
      <w:r w:rsidR="005A4CE8">
        <w:rPr>
          <w:sz w:val="24"/>
          <w:szCs w:val="24"/>
        </w:rPr>
        <w:t xml:space="preserve"> .Net</w:t>
      </w:r>
      <w:r>
        <w:rPr>
          <w:sz w:val="24"/>
          <w:szCs w:val="24"/>
        </w:rPr>
        <w:t>:</w:t>
      </w:r>
    </w:p>
    <w:p w14:paraId="48AAD761" w14:textId="3A74ED25" w:rsidR="00FE62F3" w:rsidRDefault="00FE62F3" w:rsidP="00FE62F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Generate Test Image button – To randomly select an image for processing and displaying</w:t>
      </w:r>
    </w:p>
    <w:p w14:paraId="32BA7BF5" w14:textId="3E665BF9" w:rsidR="00FE62F3" w:rsidRDefault="00FE62F3" w:rsidP="00FE62F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est Image box – To display the randomly selected test image</w:t>
      </w:r>
    </w:p>
    <w:p w14:paraId="77E32690" w14:textId="37A86D5C" w:rsidR="00FE62F3" w:rsidRDefault="00FE62F3" w:rsidP="00FE62F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Find the Match button – To initiate </w:t>
      </w:r>
      <w:r w:rsidR="006E2283">
        <w:rPr>
          <w:sz w:val="24"/>
          <w:szCs w:val="24"/>
        </w:rPr>
        <w:t xml:space="preserve">training based on </w:t>
      </w:r>
      <w:r>
        <w:rPr>
          <w:sz w:val="24"/>
          <w:szCs w:val="24"/>
        </w:rPr>
        <w:t>the Linear regression algorithm</w:t>
      </w:r>
      <w:r w:rsidR="006E2283">
        <w:rPr>
          <w:sz w:val="24"/>
          <w:szCs w:val="24"/>
        </w:rPr>
        <w:t>, and displaying the results</w:t>
      </w:r>
    </w:p>
    <w:p w14:paraId="64472FAD" w14:textId="33674AC4" w:rsidR="006E2283" w:rsidRDefault="006E2283" w:rsidP="006E228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atching Image box – To display the matching image after training</w:t>
      </w:r>
    </w:p>
    <w:p w14:paraId="1CAC11AE" w14:textId="4A07A9BF" w:rsidR="006E2283" w:rsidRDefault="006E2283" w:rsidP="006E228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raining images section – To display the list of images that were used for training</w:t>
      </w:r>
    </w:p>
    <w:p w14:paraId="2307EDBD" w14:textId="7ECF1116" w:rsidR="006E2283" w:rsidRDefault="006E2283" w:rsidP="006E2283">
      <w:pPr>
        <w:rPr>
          <w:sz w:val="24"/>
          <w:szCs w:val="24"/>
        </w:rPr>
      </w:pPr>
    </w:p>
    <w:p w14:paraId="22294037" w14:textId="6C1C7E33" w:rsidR="006E2283" w:rsidRDefault="006E2283" w:rsidP="006E2283">
      <w:pPr>
        <w:rPr>
          <w:sz w:val="24"/>
          <w:szCs w:val="24"/>
        </w:rPr>
      </w:pPr>
    </w:p>
    <w:p w14:paraId="1C2260B1" w14:textId="77777777" w:rsidR="00072E3D" w:rsidRDefault="00072E3D" w:rsidP="006E2283">
      <w:pPr>
        <w:rPr>
          <w:sz w:val="24"/>
          <w:szCs w:val="24"/>
        </w:rPr>
      </w:pPr>
    </w:p>
    <w:p w14:paraId="345A4F7F" w14:textId="0BD312EC" w:rsidR="006E2283" w:rsidRDefault="006E2283" w:rsidP="006E2283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2) </w:t>
      </w:r>
      <w:r w:rsidRPr="006E2283">
        <w:rPr>
          <w:sz w:val="24"/>
          <w:szCs w:val="24"/>
          <w:u w:val="single"/>
        </w:rPr>
        <w:t>Test image generator</w:t>
      </w:r>
      <w:r>
        <w:rPr>
          <w:sz w:val="24"/>
          <w:szCs w:val="24"/>
        </w:rPr>
        <w:t>:</w:t>
      </w:r>
    </w:p>
    <w:p w14:paraId="70B58FB8" w14:textId="23914C22" w:rsidR="006E2283" w:rsidRDefault="006E2283" w:rsidP="006E2283">
      <w:pPr>
        <w:rPr>
          <w:sz w:val="24"/>
          <w:szCs w:val="24"/>
        </w:rPr>
      </w:pPr>
      <w:r>
        <w:rPr>
          <w:sz w:val="24"/>
          <w:szCs w:val="24"/>
        </w:rPr>
        <w:t>An image is randomly selected from one of the 40 classes for testing purpose. The test image is resized, normalized and stored in a vector for further processing.</w:t>
      </w:r>
    </w:p>
    <w:p w14:paraId="18227923" w14:textId="346A2825" w:rsidR="006E2283" w:rsidRDefault="006E2283" w:rsidP="006E228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Generating and using random numbers between certain ranges to select our test image – </w:t>
      </w:r>
    </w:p>
    <w:p w14:paraId="25F8945E" w14:textId="465456E4" w:rsidR="006E2283" w:rsidRDefault="006E2283" w:rsidP="006E2283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400EF454" wp14:editId="267DEDF8">
            <wp:extent cx="5731510" cy="5213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645F7" w14:textId="1C06E61B" w:rsidR="00A57F88" w:rsidRDefault="00A57F88" w:rsidP="006E2283">
      <w:pPr>
        <w:pStyle w:val="ListParagraph"/>
        <w:rPr>
          <w:sz w:val="24"/>
          <w:szCs w:val="24"/>
        </w:rPr>
      </w:pPr>
    </w:p>
    <w:p w14:paraId="23E2C7AD" w14:textId="7C1ACD75" w:rsidR="00A57F88" w:rsidRPr="00A57F88" w:rsidRDefault="00A57F88" w:rsidP="00A57F8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Image was loaded using the following method – </w:t>
      </w:r>
    </w:p>
    <w:p w14:paraId="26AE8D66" w14:textId="42203AD3" w:rsidR="00A57F88" w:rsidRDefault="00A57F88" w:rsidP="00A57F88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749AC0E6" wp14:editId="6FE73E7F">
            <wp:extent cx="5648325" cy="3333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D9AF9" w14:textId="77777777" w:rsidR="00A57F88" w:rsidRDefault="00A57F88" w:rsidP="00A57F88">
      <w:pPr>
        <w:pStyle w:val="ListParagraph"/>
        <w:rPr>
          <w:sz w:val="24"/>
          <w:szCs w:val="24"/>
        </w:rPr>
      </w:pPr>
    </w:p>
    <w:p w14:paraId="1A848210" w14:textId="7D8FC983" w:rsidR="00A57F88" w:rsidRPr="00A57F88" w:rsidRDefault="00A57F88" w:rsidP="00A57F8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Image was resized using the following method –</w:t>
      </w:r>
    </w:p>
    <w:p w14:paraId="025534B3" w14:textId="32F30051" w:rsidR="00AF7EAA" w:rsidRDefault="00A57F88" w:rsidP="00A57F88">
      <w:pPr>
        <w:ind w:left="720"/>
        <w:rPr>
          <w:sz w:val="32"/>
          <w:szCs w:val="32"/>
        </w:rPr>
      </w:pPr>
      <w:r>
        <w:rPr>
          <w:noProof/>
        </w:rPr>
        <w:drawing>
          <wp:inline distT="0" distB="0" distL="0" distR="0" wp14:anchorId="247616B9" wp14:editId="6152722D">
            <wp:extent cx="3781425" cy="3810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AC29C" w14:textId="086F74C0" w:rsidR="00A57F88" w:rsidRPr="00A57F88" w:rsidRDefault="00A57F88" w:rsidP="00A57F8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A vector was created to store the normalized test image – </w:t>
      </w:r>
    </w:p>
    <w:p w14:paraId="1AE4B694" w14:textId="6009543C" w:rsidR="00A57F88" w:rsidRDefault="00A57F88" w:rsidP="00A57F88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28AE5D9B" wp14:editId="4449D8A7">
            <wp:extent cx="4895850" cy="295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16C45" w14:textId="2E9977B1" w:rsidR="00A57F88" w:rsidRDefault="00A57F88" w:rsidP="00A57F88">
      <w:pPr>
        <w:pStyle w:val="ListParagraph"/>
        <w:rPr>
          <w:sz w:val="24"/>
          <w:szCs w:val="24"/>
        </w:rPr>
      </w:pPr>
    </w:p>
    <w:p w14:paraId="2DE99B96" w14:textId="1D517FE8" w:rsidR="00A57F88" w:rsidRPr="00A57F88" w:rsidRDefault="00A57F88" w:rsidP="00A57F8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The test image was displayed in the following way – </w:t>
      </w:r>
    </w:p>
    <w:p w14:paraId="071FB77A" w14:textId="5AA4AC4A" w:rsidR="00A57F88" w:rsidRDefault="00A57F88" w:rsidP="00A57F88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58DDCE16" wp14:editId="50380738">
            <wp:extent cx="5448300" cy="400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277E2" w14:textId="3701449B" w:rsidR="00A57F88" w:rsidRDefault="00A57F88" w:rsidP="00A57F88">
      <w:pPr>
        <w:pStyle w:val="ListParagraph"/>
        <w:rPr>
          <w:sz w:val="24"/>
          <w:szCs w:val="24"/>
        </w:rPr>
      </w:pPr>
    </w:p>
    <w:p w14:paraId="46B1B989" w14:textId="40FBAC10" w:rsidR="00A57F88" w:rsidRDefault="00A57F88" w:rsidP="00A57F88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47A15F8A" wp14:editId="37DD5466">
            <wp:extent cx="5731510" cy="2733675"/>
            <wp:effectExtent l="0" t="0" r="254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12F57" w14:textId="6DE70294" w:rsidR="00A57F88" w:rsidRDefault="00A57F88" w:rsidP="00A57F88">
      <w:pPr>
        <w:rPr>
          <w:sz w:val="24"/>
          <w:szCs w:val="24"/>
        </w:rPr>
      </w:pPr>
    </w:p>
    <w:p w14:paraId="525AD72F" w14:textId="01FE03D0" w:rsidR="00A57F88" w:rsidRDefault="00A57F88" w:rsidP="00A57F88">
      <w:pPr>
        <w:rPr>
          <w:sz w:val="24"/>
          <w:szCs w:val="24"/>
        </w:rPr>
      </w:pPr>
    </w:p>
    <w:p w14:paraId="42810EAB" w14:textId="77777777" w:rsidR="00072E3D" w:rsidRDefault="00072E3D" w:rsidP="00A57F88">
      <w:pPr>
        <w:rPr>
          <w:sz w:val="24"/>
          <w:szCs w:val="24"/>
        </w:rPr>
      </w:pPr>
    </w:p>
    <w:p w14:paraId="34C00EE3" w14:textId="716763DF" w:rsidR="00A57F88" w:rsidRPr="00A57F88" w:rsidRDefault="00A57F88" w:rsidP="00A57F88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3) </w:t>
      </w:r>
      <w:r w:rsidRPr="005A4CE8">
        <w:rPr>
          <w:sz w:val="24"/>
          <w:szCs w:val="24"/>
          <w:u w:val="single"/>
        </w:rPr>
        <w:t>Training and displaying</w:t>
      </w:r>
      <w:r w:rsidR="00010ECF" w:rsidRPr="005A4CE8">
        <w:rPr>
          <w:sz w:val="24"/>
          <w:szCs w:val="24"/>
          <w:u w:val="single"/>
        </w:rPr>
        <w:t xml:space="preserve"> results</w:t>
      </w:r>
      <w:r>
        <w:rPr>
          <w:sz w:val="24"/>
          <w:szCs w:val="24"/>
        </w:rPr>
        <w:t xml:space="preserve">: </w:t>
      </w:r>
    </w:p>
    <w:p w14:paraId="57B4CE98" w14:textId="501F84DA" w:rsidR="00010ECF" w:rsidRDefault="00010ECF" w:rsidP="00010EC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10ECF">
        <w:rPr>
          <w:sz w:val="24"/>
          <w:szCs w:val="24"/>
        </w:rPr>
        <w:t xml:space="preserve">In training phase, 5 images from each class are resized, normalized and stored in a </w:t>
      </w:r>
      <w:r w:rsidR="00B64E91">
        <w:rPr>
          <w:i/>
          <w:iCs/>
          <w:sz w:val="24"/>
          <w:szCs w:val="24"/>
        </w:rPr>
        <w:t xml:space="preserve">List </w:t>
      </w:r>
      <w:r w:rsidR="00B64E91" w:rsidRPr="00B64E91">
        <w:rPr>
          <w:sz w:val="24"/>
          <w:szCs w:val="24"/>
        </w:rPr>
        <w:t xml:space="preserve">which is later converted to a </w:t>
      </w:r>
      <w:r w:rsidR="00B64E91" w:rsidRPr="00B64E91">
        <w:rPr>
          <w:i/>
          <w:iCs/>
          <w:sz w:val="24"/>
          <w:szCs w:val="24"/>
        </w:rPr>
        <w:t>2d-array</w:t>
      </w:r>
      <w:r w:rsidR="00B64E9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– </w:t>
      </w:r>
    </w:p>
    <w:p w14:paraId="2E91BE30" w14:textId="77777777" w:rsidR="00010ECF" w:rsidRDefault="00010ECF" w:rsidP="00010ECF">
      <w:pPr>
        <w:pStyle w:val="ListParagraph"/>
        <w:rPr>
          <w:sz w:val="24"/>
          <w:szCs w:val="24"/>
        </w:rPr>
      </w:pPr>
    </w:p>
    <w:p w14:paraId="23A2E573" w14:textId="625141B1" w:rsidR="00AF7EAA" w:rsidRDefault="00010ECF" w:rsidP="005A4CE8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46351B55" wp14:editId="7A8363A8">
            <wp:extent cx="5731510" cy="1155065"/>
            <wp:effectExtent l="0" t="0" r="254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20AC6" w14:textId="2CB0D92A" w:rsidR="005A4CE8" w:rsidRDefault="005A4CE8" w:rsidP="005A4CE8">
      <w:pPr>
        <w:pStyle w:val="ListParagraph"/>
        <w:rPr>
          <w:sz w:val="24"/>
          <w:szCs w:val="24"/>
        </w:rPr>
      </w:pPr>
    </w:p>
    <w:p w14:paraId="1787EE69" w14:textId="77777777" w:rsidR="0094519D" w:rsidRPr="005A4CE8" w:rsidRDefault="0094519D" w:rsidP="005A4CE8">
      <w:pPr>
        <w:pStyle w:val="ListParagraph"/>
        <w:rPr>
          <w:sz w:val="24"/>
          <w:szCs w:val="24"/>
        </w:rPr>
      </w:pPr>
    </w:p>
    <w:p w14:paraId="21D5125C" w14:textId="40E3C71C" w:rsidR="0011639A" w:rsidRPr="0011639A" w:rsidRDefault="00AC2964" w:rsidP="0011639A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he</w:t>
      </w:r>
      <w:r w:rsidR="00B64E91" w:rsidRPr="0011639A">
        <w:rPr>
          <w:i/>
          <w:iCs/>
          <w:sz w:val="24"/>
          <w:szCs w:val="24"/>
        </w:rPr>
        <w:t xml:space="preserve"> ClassArray2d</w:t>
      </w:r>
      <w:r w:rsidR="00B64E91">
        <w:rPr>
          <w:sz w:val="24"/>
          <w:szCs w:val="24"/>
        </w:rPr>
        <w:t xml:space="preserve"> and the </w:t>
      </w:r>
      <w:r w:rsidR="0011639A">
        <w:rPr>
          <w:sz w:val="24"/>
          <w:szCs w:val="24"/>
        </w:rPr>
        <w:t>T</w:t>
      </w:r>
      <w:r w:rsidR="00B64E91">
        <w:rPr>
          <w:sz w:val="24"/>
          <w:szCs w:val="24"/>
        </w:rPr>
        <w:t>est image vector (</w:t>
      </w:r>
      <w:r w:rsidR="00B64E91" w:rsidRPr="0011639A">
        <w:rPr>
          <w:i/>
          <w:iCs/>
          <w:sz w:val="24"/>
          <w:szCs w:val="24"/>
        </w:rPr>
        <w:t>y</w:t>
      </w:r>
      <w:r w:rsidR="00B64E91">
        <w:rPr>
          <w:sz w:val="24"/>
          <w:szCs w:val="24"/>
        </w:rPr>
        <w:t>)</w:t>
      </w:r>
      <w:r>
        <w:rPr>
          <w:sz w:val="24"/>
          <w:szCs w:val="24"/>
        </w:rPr>
        <w:t xml:space="preserve"> a</w:t>
      </w:r>
      <w:r w:rsidR="00721790">
        <w:rPr>
          <w:sz w:val="24"/>
          <w:szCs w:val="24"/>
        </w:rPr>
        <w:t>re</w:t>
      </w:r>
      <w:r>
        <w:rPr>
          <w:sz w:val="24"/>
          <w:szCs w:val="24"/>
        </w:rPr>
        <w:t xml:space="preserve"> provided to a function to find the Beta value and the Euclidean distance</w:t>
      </w:r>
      <w:r w:rsidR="0011639A">
        <w:rPr>
          <w:sz w:val="24"/>
          <w:szCs w:val="24"/>
        </w:rPr>
        <w:t xml:space="preserve"> –</w:t>
      </w:r>
      <w:r w:rsidR="00B64E91">
        <w:rPr>
          <w:sz w:val="24"/>
          <w:szCs w:val="24"/>
        </w:rPr>
        <w:t xml:space="preserve"> </w:t>
      </w:r>
    </w:p>
    <w:p w14:paraId="41590C44" w14:textId="2B2E4BA0" w:rsidR="00B64E91" w:rsidRPr="00B64E91" w:rsidRDefault="00B64E91" w:rsidP="00B64E91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51B5C300" wp14:editId="4506A680">
            <wp:extent cx="4162425" cy="3238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391F6" w14:textId="170B2616" w:rsidR="00B64E91" w:rsidRDefault="00B64E91" w:rsidP="00B64E91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18A751CD" wp14:editId="65F9D37A">
            <wp:extent cx="5715000" cy="2571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0E8BE" w14:textId="6C286289" w:rsidR="00AC2964" w:rsidRDefault="00AC2964" w:rsidP="00B64E91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2D276074" wp14:editId="1026F224">
            <wp:extent cx="5731510" cy="24892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90C2A" w14:textId="54D1F6EE" w:rsidR="005A4CE8" w:rsidRDefault="005A4CE8" w:rsidP="00B64E91">
      <w:pPr>
        <w:pStyle w:val="ListParagraph"/>
        <w:rPr>
          <w:sz w:val="24"/>
          <w:szCs w:val="24"/>
        </w:rPr>
      </w:pPr>
    </w:p>
    <w:p w14:paraId="15FAD890" w14:textId="77777777" w:rsidR="0094519D" w:rsidRDefault="0094519D" w:rsidP="00B64E91">
      <w:pPr>
        <w:pStyle w:val="ListParagraph"/>
        <w:rPr>
          <w:sz w:val="24"/>
          <w:szCs w:val="24"/>
        </w:rPr>
      </w:pPr>
    </w:p>
    <w:p w14:paraId="2AE6F0A0" w14:textId="79C653A3" w:rsidR="00AC2964" w:rsidRDefault="005A4CE8" w:rsidP="005A4CE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Displaying results after finding </w:t>
      </w:r>
      <w:r w:rsidR="002C631B">
        <w:rPr>
          <w:sz w:val="24"/>
          <w:szCs w:val="24"/>
        </w:rPr>
        <w:t>the</w:t>
      </w:r>
      <w:r>
        <w:rPr>
          <w:sz w:val="24"/>
          <w:szCs w:val="24"/>
        </w:rPr>
        <w:t xml:space="preserve"> match – </w:t>
      </w:r>
    </w:p>
    <w:p w14:paraId="150A7D18" w14:textId="77703057" w:rsidR="005A4CE8" w:rsidRDefault="005A4CE8" w:rsidP="005A4CE8">
      <w:pPr>
        <w:pStyle w:val="ListParagraph"/>
        <w:rPr>
          <w:sz w:val="24"/>
          <w:szCs w:val="24"/>
        </w:rPr>
      </w:pPr>
    </w:p>
    <w:p w14:paraId="25FB673A" w14:textId="5C873848" w:rsidR="005A4CE8" w:rsidRDefault="005A4CE8" w:rsidP="005A4CE8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0565209D" wp14:editId="5FD3C2CC">
            <wp:extent cx="5334000" cy="2539944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53356" cy="2549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60EF9" w14:textId="569D1016" w:rsidR="005A4CE8" w:rsidRDefault="00F507EF" w:rsidP="00080DE7">
      <w:pPr>
        <w:pStyle w:val="ListParagraph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5D7B60DF" wp14:editId="61402D04">
            <wp:extent cx="1600200" cy="16383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24B04" w14:textId="71BFAFCA" w:rsidR="00AC2964" w:rsidRDefault="00AC2964" w:rsidP="00AC2964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4) </w:t>
      </w:r>
      <w:r w:rsidRPr="005A4CE8">
        <w:rPr>
          <w:sz w:val="24"/>
          <w:szCs w:val="24"/>
          <w:u w:val="single"/>
        </w:rPr>
        <w:t>How Normalisation was performed</w:t>
      </w:r>
      <w:r>
        <w:rPr>
          <w:sz w:val="24"/>
          <w:szCs w:val="24"/>
        </w:rPr>
        <w:t>:</w:t>
      </w:r>
    </w:p>
    <w:p w14:paraId="61C7CA6C" w14:textId="77777777" w:rsidR="00AC2964" w:rsidRDefault="00AC2964" w:rsidP="00AC2964">
      <w:pPr>
        <w:rPr>
          <w:sz w:val="24"/>
          <w:szCs w:val="24"/>
        </w:rPr>
      </w:pPr>
    </w:p>
    <w:p w14:paraId="2A72EE6B" w14:textId="42CD183C" w:rsidR="00AC2964" w:rsidRDefault="00AC2964" w:rsidP="00AC2964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1278D3D" wp14:editId="2A1C49AC">
            <wp:extent cx="6420582" cy="29051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32295" cy="291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3D315" w14:textId="77777777" w:rsidR="00AC2964" w:rsidRPr="00AC2964" w:rsidRDefault="00AC2964" w:rsidP="00AC2964">
      <w:pPr>
        <w:rPr>
          <w:sz w:val="24"/>
          <w:szCs w:val="24"/>
        </w:rPr>
      </w:pPr>
    </w:p>
    <w:p w14:paraId="73231E7D" w14:textId="12494781" w:rsidR="00AF7EAA" w:rsidRPr="00AC2964" w:rsidRDefault="00AC2964" w:rsidP="00AC296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C2964">
        <w:rPr>
          <w:sz w:val="24"/>
          <w:szCs w:val="24"/>
        </w:rPr>
        <w:t>The pixel</w:t>
      </w:r>
      <w:r>
        <w:rPr>
          <w:sz w:val="24"/>
          <w:szCs w:val="24"/>
        </w:rPr>
        <w:t>s</w:t>
      </w:r>
      <w:r w:rsidRPr="00AC2964">
        <w:rPr>
          <w:sz w:val="24"/>
          <w:szCs w:val="24"/>
        </w:rPr>
        <w:t xml:space="preserve"> of a resized image are stored in a list called </w:t>
      </w:r>
      <w:proofErr w:type="spellStart"/>
      <w:r w:rsidRPr="00AC2964">
        <w:rPr>
          <w:i/>
          <w:iCs/>
          <w:sz w:val="24"/>
          <w:szCs w:val="24"/>
        </w:rPr>
        <w:t>theList</w:t>
      </w:r>
      <w:proofErr w:type="spellEnd"/>
    </w:p>
    <w:p w14:paraId="5D409963" w14:textId="02292F29" w:rsidR="00AC2964" w:rsidRDefault="00AC2964" w:rsidP="00AC296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Each pixel value in the list is divided by the largest pixel value in the list, in order to bring down the pixel range </w:t>
      </w:r>
      <w:r w:rsidR="00A91DD9">
        <w:rPr>
          <w:sz w:val="24"/>
          <w:szCs w:val="24"/>
        </w:rPr>
        <w:t>between 0 – 1 from 1-255.</w:t>
      </w:r>
    </w:p>
    <w:p w14:paraId="3E940E39" w14:textId="4F39B6D0" w:rsidR="00A91DD9" w:rsidRPr="005A4CE8" w:rsidRDefault="00A91DD9" w:rsidP="00A91DD9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The normalized image is now stored in a new list called </w:t>
      </w:r>
      <w:proofErr w:type="spellStart"/>
      <w:r w:rsidRPr="00A91DD9">
        <w:rPr>
          <w:i/>
          <w:iCs/>
          <w:sz w:val="24"/>
          <w:szCs w:val="24"/>
        </w:rPr>
        <w:t>NormalizedList</w:t>
      </w:r>
      <w:proofErr w:type="spellEnd"/>
      <w:r w:rsidR="005A4CE8">
        <w:rPr>
          <w:i/>
          <w:iCs/>
          <w:sz w:val="24"/>
          <w:szCs w:val="24"/>
        </w:rPr>
        <w:t>.</w:t>
      </w:r>
    </w:p>
    <w:p w14:paraId="74271FBA" w14:textId="77777777" w:rsidR="005A4CE8" w:rsidRPr="005A4CE8" w:rsidRDefault="005A4CE8" w:rsidP="005A4CE8">
      <w:pPr>
        <w:pStyle w:val="ListParagraph"/>
        <w:rPr>
          <w:sz w:val="24"/>
          <w:szCs w:val="24"/>
        </w:rPr>
      </w:pPr>
    </w:p>
    <w:p w14:paraId="0F2A6A21" w14:textId="016C1566" w:rsidR="00A91DD9" w:rsidRDefault="00A91DD9" w:rsidP="00A91DD9">
      <w:pPr>
        <w:rPr>
          <w:sz w:val="24"/>
          <w:szCs w:val="24"/>
        </w:rPr>
      </w:pPr>
      <w:r>
        <w:rPr>
          <w:sz w:val="24"/>
          <w:szCs w:val="24"/>
        </w:rPr>
        <w:t xml:space="preserve">5) </w:t>
      </w:r>
      <w:r w:rsidRPr="005A4CE8">
        <w:rPr>
          <w:sz w:val="24"/>
          <w:szCs w:val="24"/>
          <w:u w:val="single"/>
        </w:rPr>
        <w:t>How Linear Regression was performed</w:t>
      </w:r>
      <w:r>
        <w:rPr>
          <w:sz w:val="24"/>
          <w:szCs w:val="24"/>
        </w:rPr>
        <w:t xml:space="preserve">: </w:t>
      </w:r>
    </w:p>
    <w:p w14:paraId="2A7D96CA" w14:textId="70B641AB" w:rsidR="00A91DD9" w:rsidRDefault="00AF5AEF" w:rsidP="00AF5AEF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F5AEF">
        <w:rPr>
          <w:sz w:val="24"/>
          <w:szCs w:val="24"/>
        </w:rPr>
        <w:t xml:space="preserve">To efficiently </w:t>
      </w:r>
      <w:r w:rsidR="00BE0FE0">
        <w:rPr>
          <w:sz w:val="24"/>
          <w:szCs w:val="24"/>
        </w:rPr>
        <w:t>implement</w:t>
      </w:r>
      <w:r w:rsidRPr="00AF5AEF">
        <w:rPr>
          <w:sz w:val="24"/>
          <w:szCs w:val="24"/>
        </w:rPr>
        <w:t xml:space="preserve"> vectors and matrices</w:t>
      </w:r>
      <w:r w:rsidR="00BE0FE0">
        <w:rPr>
          <w:sz w:val="24"/>
          <w:szCs w:val="24"/>
        </w:rPr>
        <w:t xml:space="preserve"> in the solution</w:t>
      </w:r>
      <w:r w:rsidRPr="00AF5AEF">
        <w:rPr>
          <w:sz w:val="24"/>
          <w:szCs w:val="24"/>
        </w:rPr>
        <w:t>, an additional package called Math.NET was installed</w:t>
      </w:r>
      <w:r>
        <w:rPr>
          <w:sz w:val="24"/>
          <w:szCs w:val="24"/>
        </w:rPr>
        <w:t xml:space="preserve">. This package written in C# provides methods and algorithms for numerical computations, and </w:t>
      </w:r>
      <w:r w:rsidR="00BE0FE0">
        <w:rPr>
          <w:sz w:val="24"/>
          <w:szCs w:val="24"/>
        </w:rPr>
        <w:t xml:space="preserve">gives </w:t>
      </w:r>
      <w:r>
        <w:rPr>
          <w:sz w:val="24"/>
          <w:szCs w:val="24"/>
        </w:rPr>
        <w:t>rich support for vectors and matrices.</w:t>
      </w:r>
    </w:p>
    <w:p w14:paraId="1BE8065F" w14:textId="6147AB75" w:rsidR="00AF5AEF" w:rsidRDefault="00AF5AEF" w:rsidP="00AF5AEF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The purpose of using such a tool was to demonstrate code reuse in </w:t>
      </w:r>
      <w:r w:rsidR="00BE0FE0">
        <w:rPr>
          <w:sz w:val="24"/>
          <w:szCs w:val="24"/>
        </w:rPr>
        <w:t xml:space="preserve">C# </w:t>
      </w:r>
      <w:r>
        <w:rPr>
          <w:sz w:val="24"/>
          <w:szCs w:val="24"/>
        </w:rPr>
        <w:t>programming.</w:t>
      </w:r>
    </w:p>
    <w:p w14:paraId="61D6DA51" w14:textId="77777777" w:rsidR="00DB27C5" w:rsidRDefault="00DB27C5" w:rsidP="00AF5AEF">
      <w:pPr>
        <w:pStyle w:val="ListParagraph"/>
        <w:rPr>
          <w:sz w:val="24"/>
          <w:szCs w:val="24"/>
        </w:rPr>
      </w:pPr>
    </w:p>
    <w:p w14:paraId="79BD7B62" w14:textId="718B4DCA" w:rsidR="00AF5AEF" w:rsidRPr="00BE0FE0" w:rsidRDefault="00DB27C5" w:rsidP="00BE0FE0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628B229A" wp14:editId="0EBB4AC9">
            <wp:extent cx="3000375" cy="33337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96CC0" w14:textId="77777777" w:rsidR="00AF5AEF" w:rsidRPr="00AF5AEF" w:rsidRDefault="00AF5AEF" w:rsidP="00AF5AEF">
      <w:pPr>
        <w:pStyle w:val="ListParagraph"/>
        <w:rPr>
          <w:sz w:val="24"/>
          <w:szCs w:val="24"/>
        </w:rPr>
      </w:pPr>
    </w:p>
    <w:p w14:paraId="58E63832" w14:textId="4FBC884C" w:rsidR="00AF5AEF" w:rsidRDefault="00AF5AEF" w:rsidP="00AF5AEF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Computation of Beta vector – </w:t>
      </w:r>
    </w:p>
    <w:p w14:paraId="2BBCA388" w14:textId="7B41A53B" w:rsidR="00AF5AEF" w:rsidRDefault="00AF5AEF" w:rsidP="00AF5AEF">
      <w:pPr>
        <w:ind w:left="720"/>
        <w:rPr>
          <w:sz w:val="24"/>
          <w:szCs w:val="24"/>
        </w:rPr>
      </w:pPr>
      <w:r>
        <w:rPr>
          <w:noProof/>
        </w:rPr>
        <w:drawing>
          <wp:inline distT="0" distB="0" distL="0" distR="0" wp14:anchorId="76B2DAFF" wp14:editId="4688701B">
            <wp:extent cx="1743075" cy="37147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C583B" w14:textId="07F8E370" w:rsidR="00BE0FE0" w:rsidRDefault="00AF5AEF" w:rsidP="00BE0FE0">
      <w:pPr>
        <w:ind w:left="-1021"/>
        <w:rPr>
          <w:sz w:val="24"/>
          <w:szCs w:val="24"/>
        </w:rPr>
      </w:pPr>
      <w:r>
        <w:rPr>
          <w:noProof/>
        </w:rPr>
        <w:drawing>
          <wp:inline distT="0" distB="0" distL="0" distR="0" wp14:anchorId="5CDBCE12" wp14:editId="7242CE7F">
            <wp:extent cx="7043420" cy="419100"/>
            <wp:effectExtent l="0" t="0" r="508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057453" cy="41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9F88E" w14:textId="77777777" w:rsidR="005A4CE8" w:rsidRDefault="005A4CE8" w:rsidP="00BE0FE0">
      <w:pPr>
        <w:ind w:left="-1021"/>
        <w:rPr>
          <w:sz w:val="24"/>
          <w:szCs w:val="24"/>
        </w:rPr>
      </w:pPr>
    </w:p>
    <w:p w14:paraId="7F2E7C83" w14:textId="592016CD" w:rsidR="00AF5AEF" w:rsidRDefault="00AF5AEF" w:rsidP="00AF5AEF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Computation of Predicted vector </w:t>
      </w:r>
      <w:r w:rsidR="00C7485C">
        <w:rPr>
          <w:rFonts w:cstheme="minorHAnsi"/>
          <w:sz w:val="24"/>
          <w:szCs w:val="24"/>
        </w:rPr>
        <w:t>ŷ</w:t>
      </w:r>
      <w:r>
        <w:rPr>
          <w:sz w:val="24"/>
          <w:szCs w:val="24"/>
        </w:rPr>
        <w:t xml:space="preserve"> – </w:t>
      </w:r>
    </w:p>
    <w:p w14:paraId="0F883A43" w14:textId="017FA7B9" w:rsidR="00DB27C5" w:rsidRPr="00DB27C5" w:rsidRDefault="00C7485C" w:rsidP="00DB27C5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6529DF59" wp14:editId="126A3C51">
            <wp:extent cx="2171700" cy="3333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FE6A2" w14:textId="72D0DB6E" w:rsidR="00DB27C5" w:rsidRDefault="00DB27C5" w:rsidP="00C7485C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4C3E349F" wp14:editId="2BAEFA9B">
            <wp:extent cx="5546912" cy="3429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97329" cy="346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F03F8" w14:textId="37C5DEC4" w:rsidR="00DB27C5" w:rsidRDefault="00DB27C5" w:rsidP="00C7485C">
      <w:pPr>
        <w:pStyle w:val="ListParagraph"/>
        <w:rPr>
          <w:sz w:val="24"/>
          <w:szCs w:val="24"/>
        </w:rPr>
      </w:pPr>
    </w:p>
    <w:p w14:paraId="002FBA2D" w14:textId="672BB9CD" w:rsidR="00DB27C5" w:rsidRDefault="00DB27C5" w:rsidP="00DB27C5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Computation of Euclidean distance using L2Norm – </w:t>
      </w:r>
    </w:p>
    <w:p w14:paraId="13368DD0" w14:textId="77777777" w:rsidR="004E6CF3" w:rsidRDefault="004E6CF3" w:rsidP="004E6CF3">
      <w:pPr>
        <w:pStyle w:val="ListParagraph"/>
        <w:rPr>
          <w:sz w:val="24"/>
          <w:szCs w:val="24"/>
        </w:rPr>
      </w:pPr>
    </w:p>
    <w:p w14:paraId="1383E390" w14:textId="4F440784" w:rsidR="004E6CF3" w:rsidRPr="004E6CF3" w:rsidRDefault="004E6CF3" w:rsidP="004E6CF3">
      <w:pPr>
        <w:pStyle w:val="ListParagraph"/>
        <w:rPr>
          <w:sz w:val="24"/>
          <w:szCs w:val="24"/>
        </w:rPr>
      </w:pPr>
      <w:r w:rsidRPr="004E6CF3">
        <w:rPr>
          <w:sz w:val="24"/>
          <w:szCs w:val="24"/>
        </w:rPr>
        <w:t xml:space="preserve">L2Norm </w:t>
      </w:r>
      <w:r>
        <w:rPr>
          <w:sz w:val="24"/>
          <w:szCs w:val="24"/>
        </w:rPr>
        <w:t>=</w:t>
      </w:r>
      <w:r w:rsidRPr="004E6CF3">
        <w:rPr>
          <w:sz w:val="24"/>
          <w:szCs w:val="24"/>
        </w:rPr>
        <w:t xml:space="preserve"> the square root of the sum of the squared values.</w:t>
      </w:r>
    </w:p>
    <w:p w14:paraId="3CFFE33D" w14:textId="34F476BF" w:rsidR="00DB27C5" w:rsidRDefault="00DB27C5" w:rsidP="00C7485C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15B7EC41" wp14:editId="4BEF4344">
            <wp:extent cx="2743200" cy="3333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C5E92" w14:textId="7C58FE7A" w:rsidR="00DB27C5" w:rsidRDefault="004E6CF3" w:rsidP="00C7485C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7D277EEF" wp14:editId="6F3D9753">
            <wp:extent cx="4629150" cy="8763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E4322" w14:textId="286219C3" w:rsidR="005A4CE8" w:rsidRDefault="005A4CE8" w:rsidP="00C7485C">
      <w:pPr>
        <w:pStyle w:val="ListParagraph"/>
        <w:rPr>
          <w:sz w:val="24"/>
          <w:szCs w:val="24"/>
        </w:rPr>
      </w:pPr>
    </w:p>
    <w:p w14:paraId="3DD116EF" w14:textId="578A271D" w:rsidR="005A4CE8" w:rsidRPr="004E6CF3" w:rsidRDefault="005A4CE8" w:rsidP="004E6CF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Finding least Euclidean distance – </w:t>
      </w:r>
    </w:p>
    <w:p w14:paraId="3FB50785" w14:textId="7FE13747" w:rsidR="004E6CF3" w:rsidRDefault="004E6CF3" w:rsidP="005A4CE8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50653509" wp14:editId="55B087D0">
            <wp:extent cx="3019425" cy="428625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2A74F" w14:textId="77777777" w:rsidR="004E6CF3" w:rsidRDefault="004E6CF3" w:rsidP="005A4CE8">
      <w:pPr>
        <w:pStyle w:val="ListParagraph"/>
        <w:rPr>
          <w:sz w:val="24"/>
          <w:szCs w:val="24"/>
        </w:rPr>
      </w:pPr>
    </w:p>
    <w:p w14:paraId="52AA98F2" w14:textId="2C127BF9" w:rsidR="00AF5AEF" w:rsidRPr="004E6CF3" w:rsidRDefault="00BE0FE0" w:rsidP="004E6CF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4E6CF3">
        <w:rPr>
          <w:color w:val="C00000"/>
          <w:sz w:val="24"/>
          <w:szCs w:val="24"/>
        </w:rPr>
        <w:t>Resource referred</w:t>
      </w:r>
      <w:r w:rsidRPr="004E6CF3">
        <w:rPr>
          <w:b/>
          <w:bCs/>
          <w:sz w:val="24"/>
          <w:szCs w:val="24"/>
        </w:rPr>
        <w:t>:</w:t>
      </w:r>
      <w:r w:rsidRPr="004E6CF3">
        <w:rPr>
          <w:sz w:val="24"/>
          <w:szCs w:val="24"/>
        </w:rPr>
        <w:t xml:space="preserve"> </w:t>
      </w:r>
      <w:hyperlink r:id="rId29" w:history="1">
        <w:r>
          <w:rPr>
            <w:rStyle w:val="Hyperlink"/>
          </w:rPr>
          <w:t>https://numerics.mathdotnet.com/Matrix.html</w:t>
        </w:r>
      </w:hyperlink>
      <w:r w:rsidR="00AF5AEF" w:rsidRPr="004E6CF3">
        <w:rPr>
          <w:sz w:val="24"/>
          <w:szCs w:val="24"/>
        </w:rPr>
        <w:tab/>
      </w:r>
    </w:p>
    <w:p w14:paraId="74FD89A6" w14:textId="35A0FE13" w:rsidR="00AF5AEF" w:rsidRDefault="00AF5AEF" w:rsidP="00AF5AEF">
      <w:pPr>
        <w:rPr>
          <w:sz w:val="24"/>
          <w:szCs w:val="24"/>
        </w:rPr>
      </w:pPr>
    </w:p>
    <w:p w14:paraId="7C400075" w14:textId="3113E90D" w:rsidR="00AF5AEF" w:rsidRDefault="00AF5AEF" w:rsidP="00AF5AEF">
      <w:pPr>
        <w:rPr>
          <w:sz w:val="24"/>
          <w:szCs w:val="24"/>
        </w:rPr>
      </w:pPr>
    </w:p>
    <w:p w14:paraId="63E072AF" w14:textId="349C910C" w:rsidR="00933C96" w:rsidRDefault="00933C96" w:rsidP="00AF5AEF">
      <w:pPr>
        <w:rPr>
          <w:sz w:val="24"/>
          <w:szCs w:val="24"/>
        </w:rPr>
      </w:pPr>
    </w:p>
    <w:p w14:paraId="75753B4B" w14:textId="2D70A675" w:rsidR="00933C96" w:rsidRDefault="00933C96" w:rsidP="00AF5AEF">
      <w:pPr>
        <w:rPr>
          <w:sz w:val="24"/>
          <w:szCs w:val="24"/>
        </w:rPr>
      </w:pPr>
    </w:p>
    <w:p w14:paraId="55AE93DF" w14:textId="256BA2C9" w:rsidR="00933C96" w:rsidRDefault="00933C96" w:rsidP="00AF5AEF">
      <w:pPr>
        <w:rPr>
          <w:sz w:val="24"/>
          <w:szCs w:val="24"/>
        </w:rPr>
      </w:pPr>
    </w:p>
    <w:p w14:paraId="2D50CB84" w14:textId="0F9C6045" w:rsidR="00933C96" w:rsidRDefault="00933C96" w:rsidP="00AF5AEF">
      <w:pPr>
        <w:rPr>
          <w:sz w:val="24"/>
          <w:szCs w:val="24"/>
        </w:rPr>
      </w:pPr>
    </w:p>
    <w:p w14:paraId="7D25FE52" w14:textId="359A8607" w:rsidR="00933C96" w:rsidRDefault="00933C96" w:rsidP="00AF5AEF">
      <w:pPr>
        <w:rPr>
          <w:sz w:val="24"/>
          <w:szCs w:val="24"/>
        </w:rPr>
      </w:pPr>
    </w:p>
    <w:p w14:paraId="0414864D" w14:textId="2270DD97" w:rsidR="00933C96" w:rsidRDefault="00933C96" w:rsidP="00AF5AEF">
      <w:pPr>
        <w:rPr>
          <w:sz w:val="24"/>
          <w:szCs w:val="24"/>
        </w:rPr>
      </w:pPr>
    </w:p>
    <w:p w14:paraId="5EF1A45F" w14:textId="773BCB64" w:rsidR="00933C96" w:rsidRDefault="00933C96" w:rsidP="00AF5AEF">
      <w:pPr>
        <w:rPr>
          <w:sz w:val="24"/>
          <w:szCs w:val="24"/>
        </w:rPr>
      </w:pPr>
    </w:p>
    <w:p w14:paraId="4BF6B756" w14:textId="52E42965" w:rsidR="00933C96" w:rsidRDefault="00933C96" w:rsidP="00AF5AEF">
      <w:pPr>
        <w:rPr>
          <w:sz w:val="24"/>
          <w:szCs w:val="24"/>
        </w:rPr>
      </w:pPr>
    </w:p>
    <w:p w14:paraId="1614E8A7" w14:textId="3B2E03CB" w:rsidR="00933C96" w:rsidRDefault="00933C96" w:rsidP="00AF5AEF">
      <w:pPr>
        <w:rPr>
          <w:sz w:val="24"/>
          <w:szCs w:val="24"/>
        </w:rPr>
      </w:pPr>
    </w:p>
    <w:p w14:paraId="6F545444" w14:textId="1131A686" w:rsidR="00933C96" w:rsidRDefault="00933C96" w:rsidP="00AF5AEF">
      <w:pPr>
        <w:rPr>
          <w:sz w:val="24"/>
          <w:szCs w:val="24"/>
        </w:rPr>
      </w:pPr>
    </w:p>
    <w:p w14:paraId="38CE12DC" w14:textId="627F0FC1" w:rsidR="00933C96" w:rsidRDefault="00933C96" w:rsidP="00AF5AEF">
      <w:pPr>
        <w:rPr>
          <w:sz w:val="24"/>
          <w:szCs w:val="24"/>
        </w:rPr>
      </w:pPr>
    </w:p>
    <w:p w14:paraId="3F8C514E" w14:textId="77777777" w:rsidR="00080DE7" w:rsidRDefault="00080DE7" w:rsidP="00AF5AEF">
      <w:pPr>
        <w:rPr>
          <w:sz w:val="24"/>
          <w:szCs w:val="24"/>
        </w:rPr>
      </w:pPr>
    </w:p>
    <w:p w14:paraId="60D9791E" w14:textId="77777777" w:rsidR="00933C96" w:rsidRDefault="00933C96" w:rsidP="00AF5AEF">
      <w:pPr>
        <w:rPr>
          <w:sz w:val="24"/>
          <w:szCs w:val="24"/>
        </w:rPr>
      </w:pPr>
    </w:p>
    <w:p w14:paraId="334302A9" w14:textId="77777777" w:rsidR="0069573E" w:rsidRDefault="0069573E" w:rsidP="0069573E">
      <w:pPr>
        <w:rPr>
          <w:sz w:val="32"/>
          <w:szCs w:val="32"/>
        </w:rPr>
      </w:pPr>
      <w:r w:rsidRPr="00080DE7">
        <w:rPr>
          <w:color w:val="0070C0"/>
          <w:sz w:val="32"/>
          <w:szCs w:val="32"/>
        </w:rPr>
        <w:lastRenderedPageBreak/>
        <w:t>How to Run the Application</w:t>
      </w:r>
      <w:r>
        <w:rPr>
          <w:sz w:val="32"/>
          <w:szCs w:val="32"/>
        </w:rPr>
        <w:t>:</w:t>
      </w:r>
    </w:p>
    <w:p w14:paraId="3C842D77" w14:textId="3C05AAF6" w:rsidR="0069573E" w:rsidRDefault="0069573E" w:rsidP="00AF5AEF">
      <w:pPr>
        <w:rPr>
          <w:sz w:val="24"/>
          <w:szCs w:val="24"/>
        </w:rPr>
      </w:pPr>
      <w:r w:rsidRPr="0069573E">
        <w:rPr>
          <w:sz w:val="24"/>
          <w:szCs w:val="24"/>
          <w:u w:val="single"/>
        </w:rPr>
        <w:t>Pre-requisite</w:t>
      </w:r>
      <w:r w:rsidRPr="00933C96">
        <w:rPr>
          <w:b/>
          <w:bCs/>
          <w:sz w:val="24"/>
          <w:szCs w:val="24"/>
        </w:rPr>
        <w:t>:</w:t>
      </w:r>
    </w:p>
    <w:p w14:paraId="2BBCF3EA" w14:textId="2C2957EB" w:rsidR="0069573E" w:rsidRDefault="0069573E" w:rsidP="00AF5AEF">
      <w:pPr>
        <w:rPr>
          <w:sz w:val="24"/>
          <w:szCs w:val="24"/>
        </w:rPr>
      </w:pPr>
      <w:r>
        <w:rPr>
          <w:sz w:val="24"/>
          <w:szCs w:val="24"/>
        </w:rPr>
        <w:t>The application requires an additional framework Math.NET to be installed, the installation steps are as follow:</w:t>
      </w:r>
    </w:p>
    <w:p w14:paraId="02CD05D2" w14:textId="41398A37" w:rsidR="0069573E" w:rsidRDefault="0069573E" w:rsidP="00AF5AEF">
      <w:pPr>
        <w:rPr>
          <w:sz w:val="24"/>
          <w:szCs w:val="24"/>
        </w:rPr>
      </w:pPr>
      <w:r w:rsidRPr="005B2159">
        <w:rPr>
          <w:color w:val="00B050"/>
          <w:sz w:val="24"/>
          <w:szCs w:val="24"/>
        </w:rPr>
        <w:t xml:space="preserve">Navigate </w:t>
      </w:r>
      <w:r w:rsidR="007215F2" w:rsidRPr="005B2159">
        <w:rPr>
          <w:color w:val="00B050"/>
          <w:sz w:val="24"/>
          <w:szCs w:val="24"/>
        </w:rPr>
        <w:t>t</w:t>
      </w:r>
      <w:r w:rsidRPr="005B2159">
        <w:rPr>
          <w:color w:val="00B050"/>
          <w:sz w:val="24"/>
          <w:szCs w:val="24"/>
        </w:rPr>
        <w:t>o</w:t>
      </w:r>
      <w:r w:rsidRPr="005B2159">
        <w:rPr>
          <w:b/>
          <w:bCs/>
          <w:color w:val="C00000"/>
          <w:sz w:val="24"/>
          <w:szCs w:val="24"/>
        </w:rPr>
        <w:t>:</w:t>
      </w:r>
    </w:p>
    <w:p w14:paraId="491E9655" w14:textId="592CF560" w:rsidR="0069573E" w:rsidRPr="0069573E" w:rsidRDefault="0069573E" w:rsidP="00AF5AEF">
      <w:pPr>
        <w:rPr>
          <w:b/>
          <w:bCs/>
          <w:sz w:val="24"/>
          <w:szCs w:val="24"/>
        </w:rPr>
      </w:pPr>
      <w:r w:rsidRPr="0069573E">
        <w:rPr>
          <w:b/>
          <w:bCs/>
          <w:sz w:val="24"/>
          <w:szCs w:val="24"/>
        </w:rPr>
        <w:t xml:space="preserve">Tools -&gt; NuGet Package Manager -&gt; Package Manager Console </w:t>
      </w:r>
    </w:p>
    <w:p w14:paraId="2CCE4BA7" w14:textId="216BF2AC" w:rsidR="0069573E" w:rsidRDefault="0069573E" w:rsidP="00AF5AEF">
      <w:pPr>
        <w:rPr>
          <w:sz w:val="24"/>
          <w:szCs w:val="24"/>
        </w:rPr>
      </w:pPr>
      <w:r w:rsidRPr="005B2159">
        <w:rPr>
          <w:color w:val="00B050"/>
          <w:sz w:val="24"/>
          <w:szCs w:val="24"/>
        </w:rPr>
        <w:t>Type the following command to install the framework</w:t>
      </w:r>
      <w:r w:rsidRPr="005B2159">
        <w:rPr>
          <w:b/>
          <w:bCs/>
          <w:color w:val="C00000"/>
          <w:sz w:val="24"/>
          <w:szCs w:val="24"/>
        </w:rPr>
        <w:t>:</w:t>
      </w:r>
    </w:p>
    <w:p w14:paraId="42A6774D" w14:textId="12AD813E" w:rsidR="0069573E" w:rsidRPr="0069573E" w:rsidRDefault="0069573E" w:rsidP="00AF5AEF">
      <w:pPr>
        <w:rPr>
          <w:b/>
          <w:bCs/>
          <w:sz w:val="24"/>
          <w:szCs w:val="24"/>
        </w:rPr>
      </w:pPr>
      <w:r w:rsidRPr="0069573E">
        <w:rPr>
          <w:b/>
          <w:bCs/>
          <w:sz w:val="24"/>
          <w:szCs w:val="24"/>
        </w:rPr>
        <w:t>Install-Package MathNet.Numerics -Version 4.8.1</w:t>
      </w:r>
    </w:p>
    <w:p w14:paraId="3BE245B4" w14:textId="490003B5" w:rsidR="0069573E" w:rsidRDefault="000C550E" w:rsidP="00AF5AEF">
      <w:pPr>
        <w:rPr>
          <w:sz w:val="24"/>
          <w:szCs w:val="24"/>
        </w:rPr>
      </w:pPr>
      <w:r w:rsidRPr="005B2159">
        <w:rPr>
          <w:color w:val="00B050"/>
          <w:sz w:val="24"/>
          <w:szCs w:val="24"/>
        </w:rPr>
        <w:t>source of information</w:t>
      </w:r>
      <w:r w:rsidRPr="005B2159">
        <w:rPr>
          <w:b/>
          <w:bCs/>
          <w:color w:val="C00000"/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hyperlink r:id="rId30" w:history="1">
        <w:r>
          <w:rPr>
            <w:rStyle w:val="Hyperlink"/>
          </w:rPr>
          <w:t>https://www.nuget.org/packages/MathNet.Numerics/</w:t>
        </w:r>
      </w:hyperlink>
    </w:p>
    <w:p w14:paraId="7745CF7C" w14:textId="77777777" w:rsidR="000C550E" w:rsidRDefault="000C550E" w:rsidP="00AF5AEF">
      <w:pPr>
        <w:rPr>
          <w:sz w:val="24"/>
          <w:szCs w:val="24"/>
          <w:u w:val="single"/>
        </w:rPr>
      </w:pPr>
      <w:bookmarkStart w:id="0" w:name="_GoBack"/>
      <w:bookmarkEnd w:id="0"/>
    </w:p>
    <w:p w14:paraId="6D676964" w14:textId="209B0CC6" w:rsidR="0069573E" w:rsidRDefault="007215F2" w:rsidP="00AF5AEF">
      <w:pPr>
        <w:rPr>
          <w:sz w:val="24"/>
          <w:szCs w:val="24"/>
        </w:rPr>
      </w:pPr>
      <w:r w:rsidRPr="007215F2">
        <w:rPr>
          <w:sz w:val="24"/>
          <w:szCs w:val="24"/>
          <w:u w:val="single"/>
        </w:rPr>
        <w:t>Running the application</w:t>
      </w:r>
      <w:r w:rsidRPr="00933C96">
        <w:rPr>
          <w:b/>
          <w:bCs/>
          <w:sz w:val="24"/>
          <w:szCs w:val="24"/>
        </w:rPr>
        <w:t>:</w:t>
      </w:r>
    </w:p>
    <w:p w14:paraId="129CB776" w14:textId="593457D6" w:rsidR="007215F2" w:rsidRDefault="00933C96" w:rsidP="00AF5AEF">
      <w:pPr>
        <w:rPr>
          <w:sz w:val="24"/>
          <w:szCs w:val="24"/>
        </w:rPr>
      </w:pPr>
      <w:r>
        <w:rPr>
          <w:sz w:val="24"/>
          <w:szCs w:val="24"/>
        </w:rPr>
        <w:t xml:space="preserve">1) Press Start button to build and run the application – </w:t>
      </w:r>
    </w:p>
    <w:p w14:paraId="65B20300" w14:textId="449A7F1D" w:rsidR="00933C96" w:rsidRDefault="00933C96" w:rsidP="00AF5AEF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60B4377" wp14:editId="6DC13C24">
            <wp:extent cx="3828472" cy="2419350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86975" cy="245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49F55" w14:textId="54D1616F" w:rsidR="00933C96" w:rsidRDefault="00933C96" w:rsidP="00AF5AEF">
      <w:pPr>
        <w:rPr>
          <w:sz w:val="24"/>
          <w:szCs w:val="24"/>
        </w:rPr>
      </w:pPr>
    </w:p>
    <w:p w14:paraId="7F93CC31" w14:textId="42C8E0EF" w:rsidR="00933C96" w:rsidRDefault="00933C96" w:rsidP="00AF5AEF">
      <w:pPr>
        <w:rPr>
          <w:sz w:val="24"/>
          <w:szCs w:val="24"/>
        </w:rPr>
      </w:pPr>
      <w:r>
        <w:rPr>
          <w:sz w:val="24"/>
          <w:szCs w:val="24"/>
        </w:rPr>
        <w:t>2) Press “Generate Test Image”</w:t>
      </w:r>
    </w:p>
    <w:p w14:paraId="29CA0803" w14:textId="77777777" w:rsidR="00933C96" w:rsidRDefault="00933C96" w:rsidP="00AF5AEF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57EFD79" wp14:editId="555B869D">
            <wp:extent cx="4197802" cy="1943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30084" cy="1958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EC539" w14:textId="1D719767" w:rsidR="00933C96" w:rsidRDefault="00933C96" w:rsidP="00AF5AEF">
      <w:pPr>
        <w:rPr>
          <w:sz w:val="24"/>
          <w:szCs w:val="24"/>
        </w:rPr>
      </w:pPr>
      <w:r>
        <w:rPr>
          <w:sz w:val="24"/>
          <w:szCs w:val="24"/>
        </w:rPr>
        <w:lastRenderedPageBreak/>
        <w:t>2) Press “Find the Match”</w:t>
      </w:r>
    </w:p>
    <w:p w14:paraId="78C18D17" w14:textId="4C28962A" w:rsidR="00933C96" w:rsidRDefault="00933C96" w:rsidP="00AF5AEF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B9AD2C8" wp14:editId="3A182AA4">
            <wp:extent cx="4695825" cy="223293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704406" cy="2237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5B920" w14:textId="46A21A67" w:rsidR="00933C96" w:rsidRDefault="00933C96" w:rsidP="00AF5AEF">
      <w:pPr>
        <w:rPr>
          <w:sz w:val="24"/>
          <w:szCs w:val="24"/>
        </w:rPr>
      </w:pPr>
    </w:p>
    <w:p w14:paraId="53DBCDEA" w14:textId="77777777" w:rsidR="00933C96" w:rsidRDefault="00933C96" w:rsidP="00AF5AEF">
      <w:pPr>
        <w:rPr>
          <w:sz w:val="24"/>
          <w:szCs w:val="24"/>
        </w:rPr>
      </w:pPr>
    </w:p>
    <w:p w14:paraId="78DF8F88" w14:textId="40044589" w:rsidR="00933C96" w:rsidRDefault="00933C96" w:rsidP="00AF5AEF">
      <w:pPr>
        <w:rPr>
          <w:sz w:val="24"/>
          <w:szCs w:val="24"/>
        </w:rPr>
      </w:pPr>
      <w:r>
        <w:rPr>
          <w:sz w:val="24"/>
          <w:szCs w:val="24"/>
        </w:rPr>
        <w:t xml:space="preserve">3) </w:t>
      </w:r>
      <w:r w:rsidR="00072E3D">
        <w:rPr>
          <w:sz w:val="24"/>
          <w:szCs w:val="24"/>
        </w:rPr>
        <w:t>Press “OK” to continue using the application</w:t>
      </w:r>
      <w:r>
        <w:rPr>
          <w:sz w:val="24"/>
          <w:szCs w:val="24"/>
        </w:rPr>
        <w:t>:</w:t>
      </w:r>
    </w:p>
    <w:p w14:paraId="06FCA8EC" w14:textId="6C63E85B" w:rsidR="00933C96" w:rsidRDefault="00933C96" w:rsidP="00AF5AEF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C7CD60D" wp14:editId="20AC81F9">
            <wp:extent cx="4818266" cy="2609850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837286" cy="2620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AAB5B" w14:textId="30FC9E12" w:rsidR="00933C96" w:rsidRDefault="00933C96" w:rsidP="00AF5AEF">
      <w:pPr>
        <w:rPr>
          <w:sz w:val="24"/>
          <w:szCs w:val="24"/>
        </w:rPr>
      </w:pPr>
    </w:p>
    <w:p w14:paraId="6648F479" w14:textId="77777777" w:rsidR="00933C96" w:rsidRDefault="00933C96" w:rsidP="00AF5AEF">
      <w:pPr>
        <w:rPr>
          <w:sz w:val="24"/>
          <w:szCs w:val="24"/>
        </w:rPr>
      </w:pPr>
    </w:p>
    <w:p w14:paraId="218C049F" w14:textId="32776473" w:rsidR="00933C96" w:rsidRDefault="00933C96" w:rsidP="00AF5AEF">
      <w:pPr>
        <w:rPr>
          <w:sz w:val="24"/>
          <w:szCs w:val="24"/>
        </w:rPr>
      </w:pPr>
    </w:p>
    <w:p w14:paraId="29554C79" w14:textId="48637661" w:rsidR="00933C96" w:rsidRDefault="00933C96" w:rsidP="00AF5AEF">
      <w:pPr>
        <w:rPr>
          <w:sz w:val="24"/>
          <w:szCs w:val="24"/>
        </w:rPr>
      </w:pPr>
    </w:p>
    <w:p w14:paraId="2AC13876" w14:textId="519FDCCF" w:rsidR="00933C96" w:rsidRDefault="00933C96" w:rsidP="00AF5AEF">
      <w:pPr>
        <w:rPr>
          <w:sz w:val="24"/>
          <w:szCs w:val="24"/>
        </w:rPr>
      </w:pPr>
    </w:p>
    <w:p w14:paraId="7CE6D826" w14:textId="3EFF19AC" w:rsidR="00933C96" w:rsidRDefault="00933C96" w:rsidP="00AF5AEF">
      <w:pPr>
        <w:rPr>
          <w:sz w:val="24"/>
          <w:szCs w:val="24"/>
        </w:rPr>
      </w:pPr>
    </w:p>
    <w:p w14:paraId="5B88BCAA" w14:textId="77777777" w:rsidR="00933C96" w:rsidRDefault="00933C96" w:rsidP="00AF5AEF">
      <w:pPr>
        <w:rPr>
          <w:sz w:val="24"/>
          <w:szCs w:val="24"/>
        </w:rPr>
      </w:pPr>
    </w:p>
    <w:p w14:paraId="15A9E070" w14:textId="77777777" w:rsidR="00933C96" w:rsidRPr="00AF5AEF" w:rsidRDefault="00933C96" w:rsidP="00AF5AEF">
      <w:pPr>
        <w:rPr>
          <w:sz w:val="24"/>
          <w:szCs w:val="24"/>
        </w:rPr>
      </w:pPr>
    </w:p>
    <w:p w14:paraId="63FAEDA9" w14:textId="10B0A168" w:rsidR="00AF7EAA" w:rsidRDefault="00AF7EAA" w:rsidP="00AF7EAA">
      <w:pPr>
        <w:rPr>
          <w:sz w:val="32"/>
          <w:szCs w:val="32"/>
        </w:rPr>
      </w:pPr>
      <w:r w:rsidRPr="00080DE7">
        <w:rPr>
          <w:color w:val="0070C0"/>
          <w:sz w:val="32"/>
          <w:szCs w:val="32"/>
        </w:rPr>
        <w:lastRenderedPageBreak/>
        <w:t>Self-Diagnosis</w:t>
      </w:r>
      <w:r>
        <w:rPr>
          <w:sz w:val="32"/>
          <w:szCs w:val="32"/>
        </w:rPr>
        <w:t>:</w:t>
      </w:r>
    </w:p>
    <w:p w14:paraId="3717F80A" w14:textId="437B343A" w:rsidR="00AF7EAA" w:rsidRDefault="00A01696" w:rsidP="005022A0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Different storage options in C# were explored, hence, there are multiple instances of transferring data between different data structures, for example, from jagged array to 2d-arrays, from list to vectors</w:t>
      </w:r>
      <w:r w:rsidR="004442E2">
        <w:rPr>
          <w:sz w:val="24"/>
          <w:szCs w:val="24"/>
        </w:rPr>
        <w:t xml:space="preserve"> etc.</w:t>
      </w:r>
    </w:p>
    <w:p w14:paraId="0B9A1104" w14:textId="061E8252" w:rsidR="00A01696" w:rsidRDefault="00A01696" w:rsidP="00A01696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Code can be made more modular.</w:t>
      </w:r>
    </w:p>
    <w:p w14:paraId="5B7A24AE" w14:textId="56269D64" w:rsidR="00A01696" w:rsidRDefault="00A01696" w:rsidP="00A01696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No button click </w:t>
      </w:r>
      <w:r w:rsidR="00A74B8C">
        <w:rPr>
          <w:sz w:val="24"/>
          <w:szCs w:val="24"/>
        </w:rPr>
        <w:t xml:space="preserve">function </w:t>
      </w:r>
      <w:r>
        <w:rPr>
          <w:sz w:val="24"/>
          <w:szCs w:val="24"/>
        </w:rPr>
        <w:t xml:space="preserve">implemented before displaying training images list, as it was felt </w:t>
      </w:r>
      <w:r w:rsidR="00AB137A">
        <w:rPr>
          <w:sz w:val="24"/>
          <w:szCs w:val="24"/>
        </w:rPr>
        <w:t>needless.</w:t>
      </w:r>
    </w:p>
    <w:p w14:paraId="298C04A0" w14:textId="19ECE459" w:rsidR="00AF7EAA" w:rsidRDefault="004442E2" w:rsidP="00AF7EAA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There is a </w:t>
      </w:r>
      <w:r w:rsidR="00AB137A">
        <w:rPr>
          <w:sz w:val="24"/>
          <w:szCs w:val="24"/>
        </w:rPr>
        <w:t xml:space="preserve">1/20 chance of a mismatch between test </w:t>
      </w:r>
      <w:r w:rsidR="00A74B8C">
        <w:rPr>
          <w:sz w:val="24"/>
          <w:szCs w:val="24"/>
        </w:rPr>
        <w:t xml:space="preserve">image </w:t>
      </w:r>
      <w:r w:rsidR="00AB137A">
        <w:rPr>
          <w:sz w:val="24"/>
          <w:szCs w:val="24"/>
        </w:rPr>
        <w:t>and result image.</w:t>
      </w:r>
    </w:p>
    <w:p w14:paraId="13E32A31" w14:textId="3A68FC20" w:rsidR="004442E2" w:rsidRPr="0012742F" w:rsidRDefault="004442E2" w:rsidP="00AF7EAA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The</w:t>
      </w:r>
      <w:r w:rsidR="00A216D8">
        <w:rPr>
          <w:sz w:val="24"/>
          <w:szCs w:val="24"/>
        </w:rPr>
        <w:t xml:space="preserve"> aim</w:t>
      </w:r>
      <w:r>
        <w:rPr>
          <w:sz w:val="24"/>
          <w:szCs w:val="24"/>
        </w:rPr>
        <w:t xml:space="preserve"> of this project was not to develop a full-fledged AI solution; hence, the design of this application is unlike the way a typical AI model</w:t>
      </w:r>
      <w:r w:rsidR="00A216D8">
        <w:rPr>
          <w:sz w:val="24"/>
          <w:szCs w:val="24"/>
        </w:rPr>
        <w:t xml:space="preserve"> is</w:t>
      </w:r>
      <w:r>
        <w:rPr>
          <w:sz w:val="24"/>
          <w:szCs w:val="24"/>
        </w:rPr>
        <w:t>.</w:t>
      </w:r>
    </w:p>
    <w:p w14:paraId="62F3E57E" w14:textId="133EF783" w:rsidR="00AF7EAA" w:rsidRDefault="00AF7EAA" w:rsidP="00BA44EC">
      <w:pPr>
        <w:ind w:left="720"/>
        <w:rPr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78"/>
        <w:gridCol w:w="3918"/>
      </w:tblGrid>
      <w:tr w:rsidR="00BA44EC" w14:paraId="59F19615" w14:textId="77777777" w:rsidTr="00BA44EC">
        <w:tc>
          <w:tcPr>
            <w:tcW w:w="4378" w:type="dxa"/>
          </w:tcPr>
          <w:p w14:paraId="3B7B417E" w14:textId="61AECEC3" w:rsidR="00BA44EC" w:rsidRDefault="00BA44EC" w:rsidP="00BA44EC">
            <w:pPr>
              <w:jc w:val="center"/>
              <w:rPr>
                <w:sz w:val="24"/>
                <w:szCs w:val="24"/>
              </w:rPr>
            </w:pPr>
            <w:r w:rsidRPr="00BA44EC">
              <w:rPr>
                <w:color w:val="C00000"/>
                <w:sz w:val="24"/>
                <w:szCs w:val="24"/>
              </w:rPr>
              <w:t>Features</w:t>
            </w:r>
          </w:p>
        </w:tc>
        <w:tc>
          <w:tcPr>
            <w:tcW w:w="3918" w:type="dxa"/>
          </w:tcPr>
          <w:p w14:paraId="028C42F6" w14:textId="57691254" w:rsidR="00BA44EC" w:rsidRDefault="00BA44EC" w:rsidP="00BA44EC">
            <w:pPr>
              <w:jc w:val="center"/>
              <w:rPr>
                <w:sz w:val="24"/>
                <w:szCs w:val="24"/>
              </w:rPr>
            </w:pPr>
            <w:r w:rsidRPr="00BA44EC">
              <w:rPr>
                <w:color w:val="C00000"/>
                <w:sz w:val="24"/>
                <w:szCs w:val="24"/>
              </w:rPr>
              <w:t>Implementation</w:t>
            </w:r>
          </w:p>
        </w:tc>
      </w:tr>
      <w:tr w:rsidR="00BA44EC" w14:paraId="4E8F2888" w14:textId="77777777" w:rsidTr="00BA44EC">
        <w:tc>
          <w:tcPr>
            <w:tcW w:w="4378" w:type="dxa"/>
          </w:tcPr>
          <w:p w14:paraId="24177EBF" w14:textId="49B10E5D" w:rsidR="00BA44EC" w:rsidRDefault="00BA44EC" w:rsidP="00BA44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ing images from dataset</w:t>
            </w:r>
          </w:p>
        </w:tc>
        <w:tc>
          <w:tcPr>
            <w:tcW w:w="3918" w:type="dxa"/>
          </w:tcPr>
          <w:p w14:paraId="34662B12" w14:textId="292E1C4E" w:rsidR="00BA44EC" w:rsidRDefault="00BA44EC" w:rsidP="00BA44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</w:tr>
      <w:tr w:rsidR="00BA44EC" w14:paraId="087BF4CB" w14:textId="77777777" w:rsidTr="00BA44EC">
        <w:tc>
          <w:tcPr>
            <w:tcW w:w="4378" w:type="dxa"/>
          </w:tcPr>
          <w:p w14:paraId="6512BED3" w14:textId="1F7765EC" w:rsidR="00BA44EC" w:rsidRDefault="00BA44EC" w:rsidP="00BA44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inForms based GUI</w:t>
            </w:r>
          </w:p>
        </w:tc>
        <w:tc>
          <w:tcPr>
            <w:tcW w:w="3918" w:type="dxa"/>
          </w:tcPr>
          <w:p w14:paraId="1B2F8131" w14:textId="2C6245BB" w:rsidR="00BA44EC" w:rsidRDefault="00BA44EC" w:rsidP="00BA44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</w:tr>
      <w:tr w:rsidR="00BA44EC" w14:paraId="3B5D8ED9" w14:textId="77777777" w:rsidTr="00BA44EC">
        <w:tc>
          <w:tcPr>
            <w:tcW w:w="4378" w:type="dxa"/>
          </w:tcPr>
          <w:p w14:paraId="166AC7DF" w14:textId="1E61A579" w:rsidR="00BA44EC" w:rsidRDefault="00BA44EC" w:rsidP="00BA44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near Regression algorithm</w:t>
            </w:r>
          </w:p>
        </w:tc>
        <w:tc>
          <w:tcPr>
            <w:tcW w:w="3918" w:type="dxa"/>
          </w:tcPr>
          <w:p w14:paraId="19826B5D" w14:textId="24E80E22" w:rsidR="00BA44EC" w:rsidRDefault="00BA44EC" w:rsidP="00BA44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</w:tr>
      <w:tr w:rsidR="00BA44EC" w14:paraId="3812C0F9" w14:textId="77777777" w:rsidTr="00BA44EC">
        <w:tc>
          <w:tcPr>
            <w:tcW w:w="4378" w:type="dxa"/>
          </w:tcPr>
          <w:p w14:paraId="0F3E004A" w14:textId="0E8CED3B" w:rsidR="00BA44EC" w:rsidRDefault="00BA44EC" w:rsidP="00BA44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splaying test image</w:t>
            </w:r>
          </w:p>
        </w:tc>
        <w:tc>
          <w:tcPr>
            <w:tcW w:w="3918" w:type="dxa"/>
          </w:tcPr>
          <w:p w14:paraId="589DC81C" w14:textId="1C2D03CE" w:rsidR="00BA44EC" w:rsidRDefault="00BA44EC" w:rsidP="00BA44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</w:tr>
      <w:tr w:rsidR="00BA44EC" w14:paraId="48384ABD" w14:textId="77777777" w:rsidTr="00BA44EC">
        <w:tc>
          <w:tcPr>
            <w:tcW w:w="4378" w:type="dxa"/>
          </w:tcPr>
          <w:p w14:paraId="4281F263" w14:textId="3F30CBE8" w:rsidR="00BA44EC" w:rsidRDefault="00BA44EC" w:rsidP="00BA44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splaying matching image after training</w:t>
            </w:r>
          </w:p>
        </w:tc>
        <w:tc>
          <w:tcPr>
            <w:tcW w:w="3918" w:type="dxa"/>
          </w:tcPr>
          <w:p w14:paraId="0E3CA951" w14:textId="4482DA94" w:rsidR="00BA44EC" w:rsidRDefault="00BA44EC" w:rsidP="00BA44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</w:tr>
      <w:tr w:rsidR="00BA44EC" w14:paraId="76C500B6" w14:textId="77777777" w:rsidTr="00BA44EC">
        <w:tc>
          <w:tcPr>
            <w:tcW w:w="4378" w:type="dxa"/>
          </w:tcPr>
          <w:p w14:paraId="77631BE1" w14:textId="24EF46EB" w:rsidR="00BA44EC" w:rsidRDefault="00BA44EC" w:rsidP="00BA44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de Reuse</w:t>
            </w:r>
          </w:p>
        </w:tc>
        <w:tc>
          <w:tcPr>
            <w:tcW w:w="3918" w:type="dxa"/>
          </w:tcPr>
          <w:p w14:paraId="303184EB" w14:textId="58CC6BE3" w:rsidR="00BA44EC" w:rsidRDefault="00BA44EC" w:rsidP="00BA44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</w:tr>
      <w:tr w:rsidR="00BA44EC" w14:paraId="65F77CFB" w14:textId="77777777" w:rsidTr="00BA44EC">
        <w:tc>
          <w:tcPr>
            <w:tcW w:w="4378" w:type="dxa"/>
          </w:tcPr>
          <w:p w14:paraId="1B51B216" w14:textId="5956587D" w:rsidR="00BA44EC" w:rsidRDefault="00BA44EC" w:rsidP="00BA44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of frameworks</w:t>
            </w:r>
          </w:p>
        </w:tc>
        <w:tc>
          <w:tcPr>
            <w:tcW w:w="3918" w:type="dxa"/>
          </w:tcPr>
          <w:p w14:paraId="2829C857" w14:textId="1D56661E" w:rsidR="00BA44EC" w:rsidRDefault="00BA44EC" w:rsidP="00BA44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</w:tr>
      <w:tr w:rsidR="00BA44EC" w14:paraId="7C5B0073" w14:textId="77777777" w:rsidTr="00BA44EC">
        <w:tc>
          <w:tcPr>
            <w:tcW w:w="4378" w:type="dxa"/>
          </w:tcPr>
          <w:p w14:paraId="36BC8D22" w14:textId="4D0D7ECC" w:rsidR="00BA44EC" w:rsidRDefault="00BA44EC" w:rsidP="00BA44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lementing theory concepts</w:t>
            </w:r>
          </w:p>
        </w:tc>
        <w:tc>
          <w:tcPr>
            <w:tcW w:w="3918" w:type="dxa"/>
          </w:tcPr>
          <w:p w14:paraId="7A7F2FD5" w14:textId="2D2FF285" w:rsidR="00BA44EC" w:rsidRDefault="00BA44EC" w:rsidP="00BA44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</w:tr>
      <w:tr w:rsidR="00BA44EC" w14:paraId="2DF804FC" w14:textId="77777777" w:rsidTr="00BA44EC">
        <w:tc>
          <w:tcPr>
            <w:tcW w:w="4378" w:type="dxa"/>
          </w:tcPr>
          <w:p w14:paraId="7FE539FB" w14:textId="0EDBE510" w:rsidR="00BA44EC" w:rsidRDefault="00BA44EC" w:rsidP="00BA44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knowledgement of reused code</w:t>
            </w:r>
          </w:p>
        </w:tc>
        <w:tc>
          <w:tcPr>
            <w:tcW w:w="3918" w:type="dxa"/>
          </w:tcPr>
          <w:p w14:paraId="17EE59CE" w14:textId="03E1CBD0" w:rsidR="00BA44EC" w:rsidRDefault="00BA44EC" w:rsidP="00BA44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</w:tc>
      </w:tr>
    </w:tbl>
    <w:p w14:paraId="71AA2B56" w14:textId="77777777" w:rsidR="00BA44EC" w:rsidRPr="0012742F" w:rsidRDefault="00BA44EC" w:rsidP="00BA44EC">
      <w:pPr>
        <w:ind w:left="720"/>
        <w:rPr>
          <w:sz w:val="24"/>
          <w:szCs w:val="24"/>
        </w:rPr>
      </w:pPr>
    </w:p>
    <w:p w14:paraId="4BB769C5" w14:textId="485C2D34" w:rsidR="00AF7EAA" w:rsidRDefault="00AF7EAA" w:rsidP="00AF7EAA">
      <w:pPr>
        <w:rPr>
          <w:sz w:val="32"/>
          <w:szCs w:val="32"/>
        </w:rPr>
      </w:pPr>
      <w:r w:rsidRPr="00080DE7">
        <w:rPr>
          <w:color w:val="0070C0"/>
          <w:sz w:val="32"/>
          <w:szCs w:val="32"/>
        </w:rPr>
        <w:t>Challenges Faced</w:t>
      </w:r>
      <w:r>
        <w:rPr>
          <w:sz w:val="32"/>
          <w:szCs w:val="32"/>
        </w:rPr>
        <w:t>:</w:t>
      </w:r>
    </w:p>
    <w:p w14:paraId="191CE2F0" w14:textId="37FFC9E3" w:rsidR="00AF7EAA" w:rsidRDefault="00A74B8C" w:rsidP="00A74B8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Initially, there was difficulty in reading images that were in PGM format, this issue was </w:t>
      </w:r>
      <w:r w:rsidR="0035249B">
        <w:rPr>
          <w:sz w:val="24"/>
          <w:szCs w:val="24"/>
        </w:rPr>
        <w:t>re</w:t>
      </w:r>
      <w:r>
        <w:rPr>
          <w:sz w:val="24"/>
          <w:szCs w:val="24"/>
        </w:rPr>
        <w:t xml:space="preserve">solved when it was discovered that C# </w:t>
      </w:r>
      <w:r w:rsidR="009C5788">
        <w:rPr>
          <w:sz w:val="24"/>
          <w:szCs w:val="24"/>
        </w:rPr>
        <w:t xml:space="preserve">.Net </w:t>
      </w:r>
      <w:r>
        <w:rPr>
          <w:sz w:val="24"/>
          <w:szCs w:val="24"/>
        </w:rPr>
        <w:t>does not support certain image formats that well.</w:t>
      </w:r>
      <w:r w:rsidR="006D7B84">
        <w:rPr>
          <w:sz w:val="24"/>
          <w:szCs w:val="24"/>
        </w:rPr>
        <w:t xml:space="preserve"> So, images in JPG format were used</w:t>
      </w:r>
      <w:r w:rsidR="004442E2">
        <w:rPr>
          <w:sz w:val="24"/>
          <w:szCs w:val="24"/>
        </w:rPr>
        <w:t xml:space="preserve"> instead</w:t>
      </w:r>
      <w:r w:rsidR="006D7B84">
        <w:rPr>
          <w:sz w:val="24"/>
          <w:szCs w:val="24"/>
        </w:rPr>
        <w:t>.</w:t>
      </w:r>
    </w:p>
    <w:p w14:paraId="10397C96" w14:textId="77777777" w:rsidR="006D7B84" w:rsidRDefault="006D7B84" w:rsidP="006D7B84">
      <w:pPr>
        <w:pStyle w:val="ListParagraph"/>
        <w:rPr>
          <w:sz w:val="24"/>
          <w:szCs w:val="24"/>
        </w:rPr>
      </w:pPr>
    </w:p>
    <w:p w14:paraId="490DE673" w14:textId="21744F2A" w:rsidR="006D7B84" w:rsidRDefault="006D7B84" w:rsidP="006D7B84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Selecting the appropriate data structure for storage was a challenge </w:t>
      </w:r>
      <w:r w:rsidR="004442E2">
        <w:rPr>
          <w:sz w:val="24"/>
          <w:szCs w:val="24"/>
        </w:rPr>
        <w:t xml:space="preserve">at every step </w:t>
      </w:r>
      <w:r>
        <w:rPr>
          <w:sz w:val="24"/>
          <w:szCs w:val="24"/>
        </w:rPr>
        <w:t>throughout the project. Certain storage structures were deemed suitable initially but had to be converted to a different format later on due to specific design requirements.</w:t>
      </w:r>
    </w:p>
    <w:p w14:paraId="37AA11DB" w14:textId="77777777" w:rsidR="006D7B84" w:rsidRPr="006D7B84" w:rsidRDefault="006D7B84" w:rsidP="006D7B84">
      <w:pPr>
        <w:pStyle w:val="ListParagraph"/>
        <w:rPr>
          <w:sz w:val="24"/>
          <w:szCs w:val="24"/>
        </w:rPr>
      </w:pPr>
    </w:p>
    <w:p w14:paraId="63A69A98" w14:textId="7C22EE46" w:rsidR="006D7B84" w:rsidRDefault="006D7B84" w:rsidP="00A74B8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Finding the right tool to go about with the Linear regression algorithm was challenging. But after finding the right resources</w:t>
      </w:r>
      <w:r w:rsidR="003E7720">
        <w:rPr>
          <w:sz w:val="24"/>
          <w:szCs w:val="24"/>
        </w:rPr>
        <w:t xml:space="preserve"> and framework to use,</w:t>
      </w:r>
      <w:r>
        <w:rPr>
          <w:sz w:val="24"/>
          <w:szCs w:val="24"/>
        </w:rPr>
        <w:t xml:space="preserve"> there was a significant progress in the computations involved in the project.</w:t>
      </w:r>
    </w:p>
    <w:p w14:paraId="359F2893" w14:textId="0FF08443" w:rsidR="00F70A88" w:rsidRDefault="00F70A88" w:rsidP="004C6F8A">
      <w:pPr>
        <w:rPr>
          <w:sz w:val="24"/>
          <w:szCs w:val="24"/>
        </w:rPr>
      </w:pPr>
    </w:p>
    <w:p w14:paraId="190EC1DA" w14:textId="662F94EB" w:rsidR="00BA44EC" w:rsidRDefault="00BA44EC" w:rsidP="004C6F8A">
      <w:pPr>
        <w:rPr>
          <w:sz w:val="24"/>
          <w:szCs w:val="24"/>
        </w:rPr>
      </w:pPr>
    </w:p>
    <w:p w14:paraId="4A70FB93" w14:textId="6B700812" w:rsidR="00BA44EC" w:rsidRDefault="00BA44EC" w:rsidP="004C6F8A">
      <w:pPr>
        <w:rPr>
          <w:sz w:val="24"/>
          <w:szCs w:val="24"/>
        </w:rPr>
      </w:pPr>
    </w:p>
    <w:p w14:paraId="43F29A4B" w14:textId="77777777" w:rsidR="00BA44EC" w:rsidRDefault="00BA44EC" w:rsidP="004C6F8A">
      <w:pPr>
        <w:rPr>
          <w:sz w:val="24"/>
          <w:szCs w:val="24"/>
        </w:rPr>
      </w:pPr>
    </w:p>
    <w:p w14:paraId="49102E40" w14:textId="76952779" w:rsidR="006D7B84" w:rsidRDefault="006D7B84" w:rsidP="006D7B84">
      <w:pPr>
        <w:rPr>
          <w:sz w:val="32"/>
          <w:szCs w:val="32"/>
        </w:rPr>
      </w:pPr>
      <w:r w:rsidRPr="00080DE7">
        <w:rPr>
          <w:color w:val="0070C0"/>
          <w:sz w:val="32"/>
          <w:szCs w:val="32"/>
        </w:rPr>
        <w:lastRenderedPageBreak/>
        <w:t>Online code that was reused</w:t>
      </w:r>
      <w:r w:rsidRPr="006D7B84">
        <w:rPr>
          <w:sz w:val="32"/>
          <w:szCs w:val="32"/>
        </w:rPr>
        <w:t>:</w:t>
      </w:r>
    </w:p>
    <w:p w14:paraId="4A4B2505" w14:textId="69D93CC4" w:rsidR="00E477BB" w:rsidRDefault="00E477BB" w:rsidP="006D7B84">
      <w:pPr>
        <w:rPr>
          <w:sz w:val="24"/>
          <w:szCs w:val="24"/>
        </w:rPr>
      </w:pPr>
      <w:r>
        <w:rPr>
          <w:sz w:val="24"/>
          <w:szCs w:val="24"/>
        </w:rPr>
        <w:t xml:space="preserve">Reading images: </w:t>
      </w:r>
      <w:hyperlink r:id="rId35" w:history="1">
        <w:r>
          <w:rPr>
            <w:rStyle w:val="Hyperlink"/>
          </w:rPr>
          <w:t>https://docs.microsoft.com/en-us/dotnet/api/system.drawing.image.fromfile?view=netframework-4.8</w:t>
        </w:r>
      </w:hyperlink>
    </w:p>
    <w:p w14:paraId="331F24AE" w14:textId="11F1F81A" w:rsidR="00E477BB" w:rsidRDefault="00E477BB" w:rsidP="006D7B84">
      <w:r>
        <w:t xml:space="preserve">Resize images: </w:t>
      </w:r>
      <w:hyperlink r:id="rId36" w:history="1">
        <w:r>
          <w:rPr>
            <w:rStyle w:val="Hyperlink"/>
          </w:rPr>
          <w:t>https://stackoverflow.com/questions/1922040/how-to-resize-an-image-c-sharp</w:t>
        </w:r>
      </w:hyperlink>
    </w:p>
    <w:p w14:paraId="0AC7B951" w14:textId="5CCE281F" w:rsidR="00E477BB" w:rsidRDefault="00E477BB" w:rsidP="006D7B84">
      <w:r>
        <w:t xml:space="preserve">Using Lists in C#: </w:t>
      </w:r>
      <w:hyperlink r:id="rId37" w:history="1">
        <w:r>
          <w:rPr>
            <w:rStyle w:val="Hyperlink"/>
          </w:rPr>
          <w:t>https://docs.microsoft.com/en-us/dotnet/api/system.collections.generic.list-1?view=netframework-4.8</w:t>
        </w:r>
      </w:hyperlink>
    </w:p>
    <w:p w14:paraId="6BE6035A" w14:textId="1FEC5914" w:rsidR="00E477BB" w:rsidRDefault="00E477BB" w:rsidP="006D7B84">
      <w:pPr>
        <w:rPr>
          <w:rStyle w:val="Hyperlink"/>
        </w:rPr>
      </w:pPr>
      <w:r>
        <w:t>Convert</w:t>
      </w:r>
      <w:r w:rsidR="00EC2E0D">
        <w:t>ing</w:t>
      </w:r>
      <w:r>
        <w:t xml:space="preserve"> List to 2d-Array: </w:t>
      </w:r>
      <w:hyperlink r:id="rId38" w:history="1">
        <w:r>
          <w:rPr>
            <w:rStyle w:val="Hyperlink"/>
          </w:rPr>
          <w:t>https://stackoverflow.com/questions/39484503/transform-list-into-2d-array</w:t>
        </w:r>
      </w:hyperlink>
    </w:p>
    <w:p w14:paraId="3BF9D9E4" w14:textId="77777777" w:rsidR="00EC2E0D" w:rsidRDefault="00EC2E0D" w:rsidP="00EC2E0D">
      <w:r>
        <w:rPr>
          <w:sz w:val="24"/>
          <w:szCs w:val="24"/>
        </w:rPr>
        <w:t xml:space="preserve">Substring in C#: </w:t>
      </w:r>
      <w:hyperlink r:id="rId39" w:history="1">
        <w:r w:rsidRPr="00676469">
          <w:rPr>
            <w:rStyle w:val="Hyperlink"/>
          </w:rPr>
          <w:t>https://www.c-sharpcorner.com/UploadFile/mahesh/substring-in-C-Sharp/</w:t>
        </w:r>
      </w:hyperlink>
    </w:p>
    <w:p w14:paraId="6212B362" w14:textId="77777777" w:rsidR="00C35F07" w:rsidRPr="004C6F8A" w:rsidRDefault="00C35F07" w:rsidP="00C35F07">
      <w:r w:rsidRPr="004C6F8A">
        <w:t>Installing Math.NET</w:t>
      </w:r>
      <w:r>
        <w:t xml:space="preserve"> framework package</w:t>
      </w:r>
      <w:r w:rsidRPr="004C6F8A">
        <w:t>:</w:t>
      </w:r>
      <w:r>
        <w:t xml:space="preserve"> </w:t>
      </w:r>
      <w:hyperlink r:id="rId40" w:history="1">
        <w:r>
          <w:rPr>
            <w:rStyle w:val="Hyperlink"/>
          </w:rPr>
          <w:t>https://www.nuget.org/packages/MathNet.Numerics/</w:t>
        </w:r>
      </w:hyperlink>
    </w:p>
    <w:p w14:paraId="1F3943CE" w14:textId="1499B06E" w:rsidR="00E477BB" w:rsidRDefault="00E477BB" w:rsidP="006D7B84">
      <w:pPr>
        <w:rPr>
          <w:rStyle w:val="Hyperlink"/>
        </w:rPr>
      </w:pPr>
      <w:r>
        <w:t xml:space="preserve">Using Math.NET: </w:t>
      </w:r>
      <w:hyperlink r:id="rId41" w:history="1">
        <w:r>
          <w:rPr>
            <w:rStyle w:val="Hyperlink"/>
          </w:rPr>
          <w:t>https://numerics.mathdotnet.com/Matrix.html</w:t>
        </w:r>
      </w:hyperlink>
      <w:r w:rsidR="00080DE7">
        <w:rPr>
          <w:rStyle w:val="Hyperlink"/>
        </w:rPr>
        <w:t xml:space="preserve"> </w:t>
      </w:r>
    </w:p>
    <w:sectPr w:rsidR="00E477BB">
      <w:headerReference w:type="default" r:id="rId4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2D60E2" w14:textId="77777777" w:rsidR="008B4DAA" w:rsidRDefault="008B4DAA" w:rsidP="00664F69">
      <w:pPr>
        <w:spacing w:after="0" w:line="240" w:lineRule="auto"/>
      </w:pPr>
      <w:r>
        <w:separator/>
      </w:r>
    </w:p>
  </w:endnote>
  <w:endnote w:type="continuationSeparator" w:id="0">
    <w:p w14:paraId="4C0A3C41" w14:textId="77777777" w:rsidR="008B4DAA" w:rsidRDefault="008B4DAA" w:rsidP="00664F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8B3280" w14:textId="77777777" w:rsidR="008B4DAA" w:rsidRDefault="008B4DAA" w:rsidP="00664F69">
      <w:pPr>
        <w:spacing w:after="0" w:line="240" w:lineRule="auto"/>
      </w:pPr>
      <w:r>
        <w:separator/>
      </w:r>
    </w:p>
  </w:footnote>
  <w:footnote w:type="continuationSeparator" w:id="0">
    <w:p w14:paraId="18E8616B" w14:textId="77777777" w:rsidR="008B4DAA" w:rsidRDefault="008B4DAA" w:rsidP="00664F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3021703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4233252" w14:textId="57206571" w:rsidR="00664F69" w:rsidRDefault="00664F6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F68431" w14:textId="77777777" w:rsidR="00664F69" w:rsidRDefault="00664F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E8125A"/>
    <w:multiLevelType w:val="hybridMultilevel"/>
    <w:tmpl w:val="82789A4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CB7E53"/>
    <w:multiLevelType w:val="hybridMultilevel"/>
    <w:tmpl w:val="5538AC0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1F6CD8"/>
    <w:multiLevelType w:val="hybridMultilevel"/>
    <w:tmpl w:val="DC02B4F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3549BF"/>
    <w:multiLevelType w:val="singleLevel"/>
    <w:tmpl w:val="47E0C7DE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4"/>
      </w:rPr>
    </w:lvl>
  </w:abstractNum>
  <w:abstractNum w:abstractNumId="4" w15:restartNumberingAfterBreak="0">
    <w:nsid w:val="7D8D4C34"/>
    <w:multiLevelType w:val="hybridMultilevel"/>
    <w:tmpl w:val="201656B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wNzE3NTIxNjC0tLRU0lEKTi0uzszPAykwrgUANVYdRCwAAAA="/>
  </w:docVars>
  <w:rsids>
    <w:rsidRoot w:val="00F977DE"/>
    <w:rsid w:val="00010ECF"/>
    <w:rsid w:val="00072E3D"/>
    <w:rsid w:val="00080DE7"/>
    <w:rsid w:val="000C550E"/>
    <w:rsid w:val="0011639A"/>
    <w:rsid w:val="0012742F"/>
    <w:rsid w:val="002C631B"/>
    <w:rsid w:val="002F007D"/>
    <w:rsid w:val="002F382D"/>
    <w:rsid w:val="0035249B"/>
    <w:rsid w:val="003E7720"/>
    <w:rsid w:val="004442E2"/>
    <w:rsid w:val="004C6F8A"/>
    <w:rsid w:val="004E6CF3"/>
    <w:rsid w:val="005022A0"/>
    <w:rsid w:val="00591032"/>
    <w:rsid w:val="005A4CE8"/>
    <w:rsid w:val="005B2159"/>
    <w:rsid w:val="00631F47"/>
    <w:rsid w:val="00664F69"/>
    <w:rsid w:val="0069573E"/>
    <w:rsid w:val="006D7B84"/>
    <w:rsid w:val="006E2283"/>
    <w:rsid w:val="006F32D0"/>
    <w:rsid w:val="007215F2"/>
    <w:rsid w:val="00721790"/>
    <w:rsid w:val="0082752E"/>
    <w:rsid w:val="008B4DAA"/>
    <w:rsid w:val="00933C96"/>
    <w:rsid w:val="0094519D"/>
    <w:rsid w:val="009669C3"/>
    <w:rsid w:val="009C5788"/>
    <w:rsid w:val="00A01696"/>
    <w:rsid w:val="00A216D8"/>
    <w:rsid w:val="00A57F88"/>
    <w:rsid w:val="00A74B8C"/>
    <w:rsid w:val="00A82CE0"/>
    <w:rsid w:val="00A91DD9"/>
    <w:rsid w:val="00AB137A"/>
    <w:rsid w:val="00AC2964"/>
    <w:rsid w:val="00AE3734"/>
    <w:rsid w:val="00AF5AEF"/>
    <w:rsid w:val="00AF7EAA"/>
    <w:rsid w:val="00B03959"/>
    <w:rsid w:val="00B4629F"/>
    <w:rsid w:val="00B64E91"/>
    <w:rsid w:val="00BA44EC"/>
    <w:rsid w:val="00BE0FE0"/>
    <w:rsid w:val="00C35F07"/>
    <w:rsid w:val="00C7485C"/>
    <w:rsid w:val="00CD3497"/>
    <w:rsid w:val="00DB27C5"/>
    <w:rsid w:val="00E477BB"/>
    <w:rsid w:val="00E91501"/>
    <w:rsid w:val="00EC2E0D"/>
    <w:rsid w:val="00F22131"/>
    <w:rsid w:val="00F507EF"/>
    <w:rsid w:val="00F61BAC"/>
    <w:rsid w:val="00F70A88"/>
    <w:rsid w:val="00F95FC5"/>
    <w:rsid w:val="00F977DE"/>
    <w:rsid w:val="00FE6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BB871"/>
  <w15:chartTrackingRefBased/>
  <w15:docId w15:val="{875AEC9C-725F-4F7F-ABD3-4829F31A2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62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5AE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77BB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4442E2"/>
    <w:pPr>
      <w:spacing w:after="120" w:line="48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odyText2Char">
    <w:name w:val="Body Text 2 Char"/>
    <w:basedOn w:val="DefaultParagraphFont"/>
    <w:link w:val="BodyText2"/>
    <w:rsid w:val="004442E2"/>
    <w:rPr>
      <w:rFonts w:ascii="Times New Roman" w:eastAsia="Times New Roman" w:hAnsi="Times New Roman" w:cs="Times New Roman"/>
      <w:sz w:val="24"/>
      <w:szCs w:val="20"/>
      <w:lang w:val="en-US"/>
    </w:rPr>
  </w:style>
  <w:style w:type="table" w:styleId="TableGrid">
    <w:name w:val="Table Grid"/>
    <w:basedOn w:val="TableNormal"/>
    <w:uiPriority w:val="39"/>
    <w:rsid w:val="00664F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64F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F69"/>
  </w:style>
  <w:style w:type="paragraph" w:styleId="Footer">
    <w:name w:val="footer"/>
    <w:basedOn w:val="Normal"/>
    <w:link w:val="FooterChar"/>
    <w:uiPriority w:val="99"/>
    <w:unhideWhenUsed/>
    <w:rsid w:val="00664F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4F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hyperlink" Target="https://www.c-sharpcorner.com/UploadFile/mahesh/substring-in-C-Sharp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6.png"/><Relationship Id="rId42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5.png"/><Relationship Id="rId38" Type="http://schemas.openxmlformats.org/officeDocument/2006/relationships/hyperlink" Target="https://stackoverflow.com/questions/39484503/transform-list-into-2d-array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yperlink" Target="https://numerics.mathdotnet.com/Matrix.html" TargetMode="External"/><Relationship Id="rId41" Type="http://schemas.openxmlformats.org/officeDocument/2006/relationships/hyperlink" Target="https://numerics.mathdotnet.com/Matrix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4.png"/><Relationship Id="rId37" Type="http://schemas.openxmlformats.org/officeDocument/2006/relationships/hyperlink" Target="https://docs.microsoft.com/en-us/dotnet/api/system.collections.generic.list-1?view=netframework-4.8" TargetMode="External"/><Relationship Id="rId40" Type="http://schemas.openxmlformats.org/officeDocument/2006/relationships/hyperlink" Target="https://www.nuget.org/packages/MathNet.Numerics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yperlink" Target="https://stackoverflow.com/questions/1922040/how-to-resize-an-image-c-sharp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3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yperlink" Target="https://www.nuget.org/packages/MathNet.Numerics/" TargetMode="External"/><Relationship Id="rId35" Type="http://schemas.openxmlformats.org/officeDocument/2006/relationships/hyperlink" Target="https://docs.microsoft.com/en-us/dotnet/api/system.drawing.image.fromfile?view=netframework-4.8" TargetMode="External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</TotalTime>
  <Pages>12</Pages>
  <Words>1256</Words>
  <Characters>716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 Syed</dc:creator>
  <cp:keywords/>
  <dc:description/>
  <cp:lastModifiedBy>Faiz Syed</cp:lastModifiedBy>
  <cp:revision>54</cp:revision>
  <dcterms:created xsi:type="dcterms:W3CDTF">2019-09-02T05:12:00Z</dcterms:created>
  <dcterms:modified xsi:type="dcterms:W3CDTF">2019-09-04T13:10:00Z</dcterms:modified>
</cp:coreProperties>
</file>